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17B2B" w14:textId="6B8E94D3" w:rsidR="00F36199" w:rsidRPr="000A31C2" w:rsidRDefault="00D020E6" w:rsidP="000A31C2">
      <w:pPr>
        <w:bidi/>
        <w:rPr>
          <w:rFonts w:ascii="Arial" w:hAnsi="Arial" w:cs="Estrangelo Edessa"/>
          <w:b/>
          <w:color w:val="7030A0"/>
          <w:sz w:val="60"/>
          <w:szCs w:val="60"/>
          <w:lang w:val="en-US" w:bidi="syr-SY"/>
        </w:rPr>
      </w:pP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with </w:t>
      </w:r>
      <w:r w:rsidRPr="002D4648">
        <w:rPr>
          <w:rFonts w:ascii="Arial" w:hAnsi="Arial" w:cs="Arial"/>
          <w:b/>
          <w:color w:val="7030A0"/>
          <w:sz w:val="60"/>
          <w:szCs w:val="60"/>
          <w:lang w:val="en-US"/>
        </w:rPr>
        <w:br/>
        <w:t>Disabilities Australia</w:t>
      </w:r>
      <w:r w:rsidR="000A31C2">
        <w:rPr>
          <w:rFonts w:ascii="Arial" w:hAnsi="Arial" w:cs="Estrangelo Edessa" w:hint="cs"/>
          <w:b/>
          <w:color w:val="7030A0"/>
          <w:sz w:val="60"/>
          <w:szCs w:val="60"/>
          <w:rtl/>
          <w:lang w:val="en-US" w:bidi="syr-SY"/>
        </w:rPr>
        <w:t xml:space="preserve"> </w:t>
      </w:r>
      <w:r w:rsidR="000A31C2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>(ܢܸܫܹ̈ܐ ܕܐܝܼ</w:t>
      </w:r>
      <w:r w:rsidR="000A31C2">
        <w:rPr>
          <w:rFonts w:ascii="ES Nohadra" w:hAnsi="ES Nohadra" w:cs="ES Nohadra" w:hint="cs"/>
          <w:bCs/>
          <w:color w:val="7030A0"/>
          <w:sz w:val="60"/>
          <w:szCs w:val="60"/>
          <w:rtl/>
          <w:lang w:val="en-US" w:bidi="syr-SY"/>
        </w:rPr>
        <w:t xml:space="preserve">ܬ </w:t>
      </w:r>
      <w:r w:rsidR="000A31C2" w:rsidRPr="00B071E6">
        <w:rPr>
          <w:rFonts w:ascii="ES Nohadra" w:hAnsi="ES Nohadra" w:cs="ES Nohadra"/>
          <w:bCs/>
          <w:color w:val="7030A0"/>
          <w:sz w:val="60"/>
          <w:szCs w:val="60"/>
          <w:rtl/>
          <w:lang w:val="en-US" w:bidi="syr-SY"/>
        </w:rPr>
        <w:t>ܠܗܘܿܢ ܫܲܦܠܘܼܬܵܐ ܐܘܿܣܬܪܵܠܝܼܵܐ)</w:t>
      </w:r>
    </w:p>
    <w:p w14:paraId="32DF22C8" w14:textId="25102959" w:rsidR="00D020E6" w:rsidRDefault="00F177C7" w:rsidP="00D020E6">
      <w:pPr>
        <w:jc w:val="center"/>
        <w:rPr>
          <w:rFonts w:ascii="Arial" w:hAnsi="Arial" w:cs="Arial"/>
          <w:b/>
          <w:color w:val="7030A0"/>
          <w:sz w:val="60"/>
          <w:szCs w:val="60"/>
          <w:lang w:val="en-US"/>
        </w:rPr>
      </w:pPr>
      <w:r>
        <w:rPr>
          <w:noProof/>
          <w:lang w:val="en-PH" w:eastAsia="en-PH"/>
        </w:rPr>
        <w:drawing>
          <wp:inline distT="0" distB="0" distL="0" distR="0" wp14:anchorId="1CA8B1FF" wp14:editId="22797E74">
            <wp:extent cx="3810000" cy="3810000"/>
            <wp:effectExtent l="0" t="0" r="0" b="0"/>
            <wp:docPr id="3" name="图片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92F33" w14:textId="77777777" w:rsidR="0033645C" w:rsidRPr="0033645C" w:rsidRDefault="0033645C">
      <w:pPr>
        <w:rPr>
          <w:lang w:val="en-US"/>
        </w:rPr>
      </w:pPr>
    </w:p>
    <w:p w14:paraId="74F4D501" w14:textId="2D8A748B" w:rsidR="00F177C7" w:rsidRPr="000A31C2" w:rsidRDefault="000A31C2" w:rsidP="000A31C2">
      <w:pPr>
        <w:pStyle w:val="Heading1"/>
        <w:bidi/>
        <w:spacing w:line="480" w:lineRule="auto"/>
        <w:ind w:left="1701"/>
        <w:rPr>
          <w:rFonts w:ascii="ES Nohadra" w:hAnsi="ES Nohadra" w:cs="ES Nohadra"/>
          <w:b/>
          <w:color w:val="000000" w:themeColor="text1"/>
          <w:sz w:val="72"/>
          <w:szCs w:val="72"/>
          <w:lang w:val="en-US" w:bidi="syr-SY"/>
        </w:rPr>
      </w:pPr>
      <w:r>
        <w:rPr>
          <w:rFonts w:ascii="ES Nohadra" w:hAnsi="ES Nohadra" w:cs="ES Nohadra" w:hint="cs"/>
          <w:b/>
          <w:color w:val="000000" w:themeColor="text1"/>
          <w:sz w:val="72"/>
          <w:szCs w:val="72"/>
          <w:rtl/>
          <w:lang w:val="en-US" w:bidi="syr-SY"/>
        </w:rPr>
        <w:t>ܓܸܢܣܵܐ ܘܦܲܓ݂ܪܵܟ݂ܝ</w:t>
      </w:r>
    </w:p>
    <w:p w14:paraId="6F9C7222" w14:textId="77777777" w:rsidR="00F177C7" w:rsidRDefault="00F177C7" w:rsidP="00F177C7">
      <w:pPr>
        <w:rPr>
          <w:lang w:val="en-US" w:eastAsia="en-US"/>
        </w:rPr>
      </w:pPr>
    </w:p>
    <w:p w14:paraId="5FD37C68" w14:textId="77777777" w:rsidR="00F177C7" w:rsidRDefault="00F177C7" w:rsidP="00F177C7">
      <w:pPr>
        <w:rPr>
          <w:lang w:val="en-US" w:eastAsia="en-US"/>
        </w:rPr>
      </w:pPr>
    </w:p>
    <w:p w14:paraId="4F589DF0" w14:textId="74348EC1" w:rsidR="00F177C7" w:rsidRPr="00F177C7" w:rsidRDefault="00F177C7" w:rsidP="00F177C7">
      <w:pPr>
        <w:rPr>
          <w:lang w:val="en-US" w:eastAsia="en-US"/>
        </w:rPr>
      </w:pPr>
    </w:p>
    <w:p w14:paraId="5B7E972C" w14:textId="1F556B3D" w:rsidR="00D020E6" w:rsidRPr="0033645C" w:rsidRDefault="006D1126">
      <w:pPr>
        <w:rPr>
          <w:lang w:val="en-GB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718656" behindDoc="0" locked="0" layoutInCell="1" allowOverlap="1" wp14:anchorId="7B36EF59" wp14:editId="17BBEC5C">
            <wp:simplePos x="0" y="0"/>
            <wp:positionH relativeFrom="column">
              <wp:posOffset>4292600</wp:posOffset>
            </wp:positionH>
            <wp:positionV relativeFrom="paragraph">
              <wp:posOffset>532765</wp:posOffset>
            </wp:positionV>
            <wp:extent cx="1847215" cy="836425"/>
            <wp:effectExtent l="0" t="0" r="0" b="1905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WDA_Logo_high_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215" cy="83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45C">
        <w:rPr>
          <w:lang w:val="en-GB"/>
        </w:rP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156"/>
        <w:gridCol w:w="6086"/>
      </w:tblGrid>
      <w:tr w:rsidR="00D020E6" w:rsidRPr="0052434D" w14:paraId="031C073E" w14:textId="77777777" w:rsidTr="002D20FC">
        <w:tc>
          <w:tcPr>
            <w:tcW w:w="3156" w:type="dxa"/>
          </w:tcPr>
          <w:p w14:paraId="3C9A4544" w14:textId="77777777" w:rsidR="00D020E6" w:rsidRDefault="00D020E6" w:rsidP="0099362A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  <w:p w14:paraId="05601254" w14:textId="77777777" w:rsidR="0033645C" w:rsidRDefault="0033645C" w:rsidP="0099362A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  <w:p w14:paraId="227A5C1C" w14:textId="0796BB40" w:rsidR="0033645C" w:rsidRPr="0033645C" w:rsidRDefault="0033645C" w:rsidP="0099362A">
            <w:pPr>
              <w:pStyle w:val="captions"/>
              <w:spacing w:before="360" w:after="360"/>
              <w:jc w:val="center"/>
              <w:rPr>
                <w:lang w:val="en-US"/>
              </w:rPr>
            </w:pPr>
          </w:p>
        </w:tc>
        <w:tc>
          <w:tcPr>
            <w:tcW w:w="6086" w:type="dxa"/>
            <w:vAlign w:val="center"/>
          </w:tcPr>
          <w:p w14:paraId="4B2C71F1" w14:textId="4A7FEB75" w:rsidR="00D020E6" w:rsidRPr="0052434D" w:rsidRDefault="00D020E6" w:rsidP="002D20FC">
            <w:pPr>
              <w:bidi/>
              <w:spacing w:line="480" w:lineRule="auto"/>
              <w:ind w:left="9"/>
            </w:pPr>
          </w:p>
        </w:tc>
      </w:tr>
      <w:tr w:rsidR="0033645C" w:rsidRPr="00E9016B" w14:paraId="0DCA90A9" w14:textId="77777777" w:rsidTr="002D20FC">
        <w:tc>
          <w:tcPr>
            <w:tcW w:w="3156" w:type="dxa"/>
          </w:tcPr>
          <w:p w14:paraId="654E7D15" w14:textId="47DEC50E" w:rsidR="0033645C" w:rsidRDefault="0033645C" w:rsidP="0099362A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483A7996" wp14:editId="1F673860">
                  <wp:extent cx="1357319" cy="1320800"/>
                  <wp:effectExtent l="0" t="0" r="0" b="0"/>
                  <wp:docPr id="65" name="图片 6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7319" cy="13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14E77044" w14:textId="13B91F4B" w:rsidR="0033645C" w:rsidRPr="000A31C2" w:rsidRDefault="000A31C2" w:rsidP="000A31C2">
            <w:pPr>
              <w:bidi/>
              <w:spacing w:line="480" w:lineRule="auto"/>
              <w:ind w:left="9"/>
              <w:rPr>
                <w:rFonts w:ascii="ES Nohadra" w:hAnsi="ES Nohadra" w:cs="ES Nohadra"/>
                <w:b/>
                <w:bCs/>
                <w:sz w:val="28"/>
                <w:szCs w:val="28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sz w:val="40"/>
                <w:szCs w:val="40"/>
                <w:rtl/>
                <w:lang w:bidi="syr-SY"/>
              </w:rPr>
              <w:t>ܓܵܘ ܩܸܢܛܵܐ ܝܘܲܬܝ ܗܵܕܝܼܵܐ</w:t>
            </w:r>
          </w:p>
        </w:tc>
      </w:tr>
      <w:tr w:rsidR="00D020E6" w14:paraId="0DCD56F9" w14:textId="77777777" w:rsidTr="002D20FC">
        <w:tc>
          <w:tcPr>
            <w:tcW w:w="3156" w:type="dxa"/>
          </w:tcPr>
          <w:p w14:paraId="6B4A3F44" w14:textId="77777777" w:rsidR="00D020E6" w:rsidRDefault="00D020E6" w:rsidP="0099362A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2F1C6076" w14:textId="38D555D3" w:rsidR="0033645C" w:rsidRDefault="0033645C" w:rsidP="0099362A">
            <w:pPr>
              <w:pStyle w:val="captions"/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86" w:type="dxa"/>
            <w:vAlign w:val="center"/>
          </w:tcPr>
          <w:p w14:paraId="3E783DCB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25E76333" w14:textId="77777777" w:rsidR="0033645C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1F1CF9C5" w14:textId="77777777" w:rsidR="0033645C" w:rsidRPr="0033645C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6EAD6A21" w14:textId="2878D460" w:rsidR="0033645C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33645C" w:rsidRPr="000F6E4B" w14:paraId="165E035F" w14:textId="77777777" w:rsidTr="002D20FC">
        <w:trPr>
          <w:trHeight w:val="2894"/>
        </w:trPr>
        <w:tc>
          <w:tcPr>
            <w:tcW w:w="3156" w:type="dxa"/>
          </w:tcPr>
          <w:p w14:paraId="198E3FFD" w14:textId="2214FD7F" w:rsidR="0033645C" w:rsidRPr="000F6E4B" w:rsidRDefault="0033645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240"/>
              <w:jc w:val="center"/>
              <w:rPr>
                <w:lang w:val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A4DC1E9" wp14:editId="55EA8221">
                  <wp:extent cx="1155700" cy="1155700"/>
                  <wp:effectExtent l="0" t="0" r="6350" b="6350"/>
                  <wp:docPr id="64" name="图片 6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6" w:type="dxa"/>
            <w:vAlign w:val="center"/>
          </w:tcPr>
          <w:p w14:paraId="013982DD" w14:textId="62660FD0" w:rsidR="0033645C" w:rsidRPr="000A31C2" w:rsidRDefault="000A31C2" w:rsidP="000A31C2">
            <w:pPr>
              <w:bidi/>
              <w:spacing w:after="0" w:line="480" w:lineRule="auto"/>
              <w:ind w:leftChars="4" w:left="9"/>
              <w:textAlignment w:val="baseline"/>
              <w:rPr>
                <w:rFonts w:ascii="ES Nohadra" w:eastAsia="Times New Roman" w:hAnsi="ES Nohadra" w:cs="ES Nohadra"/>
                <w:bCs/>
                <w:color w:val="000000"/>
                <w:sz w:val="40"/>
                <w:szCs w:val="40"/>
                <w:lang w:eastAsia="en-AU" w:bidi="syr-SY"/>
              </w:rPr>
            </w:pPr>
            <w:r w:rsidRPr="000A31C2">
              <w:rPr>
                <w:rFonts w:ascii="ES Nohadra" w:eastAsia="Times New Roman" w:hAnsi="ES Nohadra" w:cs="ES Nohadra" w:hint="cs"/>
                <w:color w:val="000000"/>
                <w:sz w:val="40"/>
                <w:szCs w:val="40"/>
                <w:rtl/>
                <w:lang w:eastAsia="en-AU" w:bidi="syr-SY"/>
              </w:rPr>
              <w:t>ܩܪܝܼ ܩܵܐ</w:t>
            </w:r>
            <w:r>
              <w:rPr>
                <w:rFonts w:ascii="ES Nohadra" w:eastAsia="Times New Roman" w:hAnsi="ES Nohadra" w:cs="ES Nohadra" w:hint="cs"/>
                <w:b/>
                <w:bCs/>
                <w:color w:val="000000"/>
                <w:sz w:val="40"/>
                <w:szCs w:val="40"/>
                <w:rtl/>
                <w:lang w:eastAsia="en-AU" w:bidi="syr-SY"/>
              </w:rPr>
              <w:t xml:space="preserve"> 000</w:t>
            </w:r>
          </w:p>
        </w:tc>
      </w:tr>
    </w:tbl>
    <w:p w14:paraId="086F8383" w14:textId="3AE3C13B" w:rsidR="00F177C7" w:rsidRPr="00F177C7" w:rsidRDefault="0033645C">
      <w:pPr>
        <w:rPr>
          <w:lang w:val="en-US"/>
        </w:rPr>
      </w:pPr>
      <w:r>
        <w:br w:type="page"/>
      </w:r>
    </w:p>
    <w:p w14:paraId="15AFD935" w14:textId="77777777" w:rsidR="00F177C7" w:rsidRDefault="00F177C7" w:rsidP="00C73670">
      <w:pPr>
        <w:tabs>
          <w:tab w:val="left" w:pos="3261"/>
        </w:tabs>
      </w:pP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D020E6" w:rsidRPr="000F6E4B" w14:paraId="2542F3D9" w14:textId="77777777" w:rsidTr="002D20FC">
        <w:tc>
          <w:tcPr>
            <w:tcW w:w="3576" w:type="dxa"/>
            <w:vAlign w:val="center"/>
          </w:tcPr>
          <w:p w14:paraId="2FB41800" w14:textId="2E20D6AD" w:rsidR="0033645C" w:rsidRPr="000F6E4B" w:rsidRDefault="006D1126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720704" behindDoc="0" locked="0" layoutInCell="1" allowOverlap="1" wp14:anchorId="3CD868E4" wp14:editId="0A4B8AFF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-146050</wp:posOffset>
                  </wp:positionV>
                  <wp:extent cx="1847215" cy="836295"/>
                  <wp:effectExtent l="0" t="0" r="0" b="1905"/>
                  <wp:wrapNone/>
                  <wp:docPr id="11" name="Picture 1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WDA_Logo_high_re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215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B0977BA" w14:textId="037C21DD" w:rsidR="0033645C" w:rsidRPr="000A31C2" w:rsidRDefault="000A31C2" w:rsidP="000A31C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rFonts w:ascii="Arial" w:hAnsi="Arial" w:cs="Estrangelo Edessa"/>
                <w:bCs/>
                <w:sz w:val="28"/>
                <w:szCs w:val="28"/>
                <w:lang w:val="en-US" w:bidi="syr-SY"/>
              </w:rPr>
            </w:pPr>
            <w:r w:rsidRPr="000A31C2">
              <w:rPr>
                <w:rFonts w:ascii="ES Nohadra" w:hAnsi="ES Nohadra" w:cs="ES Nohadra"/>
                <w:b/>
                <w:sz w:val="28"/>
                <w:szCs w:val="28"/>
                <w:rtl/>
                <w:lang w:val="en-US" w:bidi="syr-SY"/>
              </w:rPr>
              <w:t>ܐ</w:t>
            </w:r>
            <w:r w:rsidRPr="000A31C2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ܲܚܢܲܢ ܝܼܘܲܚ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 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 xml:space="preserve">Women </w:t>
            </w:r>
            <w:r w:rsidRPr="00B071E6">
              <w:rPr>
                <w:rFonts w:ascii="Arial" w:hAnsi="Arial" w:cs="Arial"/>
                <w:bCs/>
                <w:sz w:val="28"/>
                <w:szCs w:val="28"/>
                <w:lang w:val="en-US"/>
              </w:rPr>
              <w:t>with D</w:t>
            </w:r>
            <w:r w:rsidRPr="00B9174C">
              <w:rPr>
                <w:rFonts w:ascii="Arial" w:hAnsi="Arial" w:cs="Arial"/>
                <w:bCs/>
                <w:sz w:val="28"/>
                <w:szCs w:val="28"/>
                <w:lang w:val="en-US"/>
              </w:rPr>
              <w:t>isabilities Australia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 </w:t>
            </w:r>
            <w:r w:rsidRPr="000A31C2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>(ܢܸܫܹ̈ܐ ܕܐܝܼܬܠܗܘܿܢ ܫܲܦܠܘܼܬܵܐ ܐܘܿܣܬܪܵܠܝܼܵܐ).</w:t>
            </w:r>
            <w:r>
              <w:rPr>
                <w:rFonts w:ascii="ES Nohadra" w:hAnsi="ES Nohadra" w:cs="ES Nohadra" w:hint="cs"/>
                <w:bCs/>
                <w:sz w:val="28"/>
                <w:szCs w:val="28"/>
                <w:rtl/>
                <w:lang w:val="en-US" w:bidi="syr-SY"/>
              </w:rPr>
              <w:t xml:space="preserve"> </w:t>
            </w: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ܒܸܕ ܟܵܬܒܲܚ </w:t>
            </w:r>
            <w:r w:rsidRPr="00E03211">
              <w:rPr>
                <w:rFonts w:ascii="Arial" w:hAnsi="Arial" w:cs="Arial"/>
                <w:b/>
                <w:sz w:val="28"/>
                <w:szCs w:val="28"/>
                <w:lang w:val="en-US"/>
              </w:rPr>
              <w:t>WWDA</w:t>
            </w:r>
            <w:r w:rsidRPr="00B071E6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 ܐܝܼܡܲܢ ܕܗܲܡܙܸܡܲܚ ܒܘܼܬ ܓܵܢܲܢ.</w:t>
            </w:r>
          </w:p>
        </w:tc>
      </w:tr>
      <w:tr w:rsidR="00D020E6" w:rsidRPr="0052434D" w14:paraId="32096568" w14:textId="77777777" w:rsidTr="002D20FC">
        <w:trPr>
          <w:trHeight w:val="2418"/>
        </w:trPr>
        <w:tc>
          <w:tcPr>
            <w:tcW w:w="3576" w:type="dxa"/>
            <w:vAlign w:val="center"/>
          </w:tcPr>
          <w:p w14:paraId="4BBCFB5D" w14:textId="7D6C1961" w:rsidR="0033645C" w:rsidRPr="00D020E6" w:rsidRDefault="0033645C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2C040A3C" w14:textId="33E51F4B" w:rsidR="0033645C" w:rsidRPr="006A3160" w:rsidRDefault="0033645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E9016B" w14:paraId="1A3E0C25" w14:textId="77777777" w:rsidTr="002D20FC">
        <w:tc>
          <w:tcPr>
            <w:tcW w:w="3576" w:type="dxa"/>
            <w:vAlign w:val="center"/>
          </w:tcPr>
          <w:p w14:paraId="00D47BC3" w14:textId="77777777" w:rsidR="00D020E6" w:rsidRDefault="00F177C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6A82B4E" wp14:editId="34F05B97">
                  <wp:extent cx="1303809" cy="901700"/>
                  <wp:effectExtent l="0" t="0" r="0" b="0"/>
                  <wp:docPr id="1" name="图片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809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8416CE" w14:textId="2EBFFF0C" w:rsidR="00F177C7" w:rsidRDefault="00F177C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7A184B2" w14:textId="77777777" w:rsidR="006A3160" w:rsidRPr="006A3160" w:rsidRDefault="006A3160" w:rsidP="002D20FC">
            <w:pPr>
              <w:bidi/>
              <w:spacing w:line="480" w:lineRule="auto"/>
              <w:rPr>
                <w:rFonts w:ascii="Arial" w:hAnsi="Arial" w:cs="Arial"/>
                <w:b/>
                <w:color w:val="000000" w:themeColor="text1"/>
                <w:sz w:val="28"/>
                <w:szCs w:val="28"/>
                <w:lang w:val="en-US"/>
              </w:rPr>
            </w:pPr>
            <w:bookmarkStart w:id="0" w:name="_Hlk23494960"/>
          </w:p>
          <w:bookmarkEnd w:id="0"/>
          <w:p w14:paraId="085BEA1C" w14:textId="38221C4E" w:rsidR="00F177C7" w:rsidRPr="000A31C2" w:rsidRDefault="000A31C2" w:rsidP="002D20FC">
            <w:pPr>
              <w:bidi/>
              <w:spacing w:line="480" w:lineRule="auto"/>
              <w:rPr>
                <w:rFonts w:ascii="Arial" w:hAnsi="Arial" w:cs="Estrangelo Edessa"/>
                <w:b/>
                <w:bCs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 xml:space="preserve">ܐܵܗܵܐ ܟܬܵܒ݂ܵܐ ܝܼܠܹܗ ܒܘܼܬ </w:t>
            </w:r>
            <w:r w:rsidRPr="000A31C2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val="en-US" w:bidi="syr-SY"/>
              </w:rPr>
              <w:t>ܓܸܢܣܵܐ ܘܦܲܓ݂ܪܵܟ݂ܝ.</w:t>
            </w:r>
          </w:p>
          <w:p w14:paraId="2FA5A5C0" w14:textId="77777777" w:rsidR="00F177C7" w:rsidRDefault="00F177C7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2405D0A" w14:textId="725DD8B6" w:rsidR="006A3160" w:rsidRPr="00F177C7" w:rsidRDefault="006A3160" w:rsidP="002D20FC">
            <w:pPr>
              <w:bidi/>
              <w:spacing w:line="480" w:lineRule="auto"/>
              <w:ind w:left="9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</w:tc>
      </w:tr>
      <w:tr w:rsidR="00D020E6" w14:paraId="2338138B" w14:textId="77777777" w:rsidTr="002D20FC">
        <w:tc>
          <w:tcPr>
            <w:tcW w:w="3576" w:type="dxa"/>
            <w:vAlign w:val="center"/>
          </w:tcPr>
          <w:p w14:paraId="5964B42B" w14:textId="1490DC46" w:rsidR="00D020E6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189C4CE0" wp14:editId="0F200080">
                  <wp:simplePos x="0" y="0"/>
                  <wp:positionH relativeFrom="column">
                    <wp:posOffset>445770</wp:posOffset>
                  </wp:positionH>
                  <wp:positionV relativeFrom="paragraph">
                    <wp:posOffset>-223520</wp:posOffset>
                  </wp:positionV>
                  <wp:extent cx="762000" cy="103632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0363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5408" behindDoc="0" locked="0" layoutInCell="1" allowOverlap="1" wp14:anchorId="3F6D0AE3" wp14:editId="59BFFA40">
                  <wp:simplePos x="0" y="0"/>
                  <wp:positionH relativeFrom="column">
                    <wp:posOffset>1236345</wp:posOffset>
                  </wp:positionH>
                  <wp:positionV relativeFrom="paragraph">
                    <wp:posOffset>-410845</wp:posOffset>
                  </wp:positionV>
                  <wp:extent cx="829310" cy="1188720"/>
                  <wp:effectExtent l="0" t="0" r="8890" b="0"/>
                  <wp:wrapNone/>
                  <wp:docPr id="23" name="Picture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11887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76322908" w14:textId="1B5EA517" w:rsidR="000A31C2" w:rsidRPr="00287E99" w:rsidRDefault="000A31C2" w:rsidP="000A31C2">
            <w:pPr>
              <w:bidi/>
              <w:spacing w:before="240" w:line="480" w:lineRule="auto"/>
              <w:rPr>
                <w:rFonts w:ascii="ES Nohadra" w:hAnsi="ES Nohadra" w:cs="ES Nohadra"/>
                <w:sz w:val="28"/>
                <w:szCs w:val="28"/>
                <w:lang w:bidi="syr-SY"/>
              </w:rPr>
            </w:pPr>
            <w:bookmarkStart w:id="1" w:name="_Hlk23495016"/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ܐܲܚܢܲܢ ܟܬܝܼܒ݂ܠܲܢ ܐܵܗܵܐ ܟܬܵܒ݂ܵܐ ܩܵܐ ܢܸܫܹ̈ܐ ܘܒܢܵܬܹ̈ܐ ܕܐܝܼܬܠܗܘܿܢ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. </w:t>
            </w: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ܩܪܝܼ ܒܘܼܫ ܙܵܘܕܵܐ ܒܘܼܬ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ܫܲܦܠܘܼܬܵܐ</w:t>
            </w: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ܓܵܘ ܟܬܵܒ݂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</w:t>
            </w:r>
            <w:r w:rsidRPr="00DD50D8">
              <w:rPr>
                <w:rFonts w:ascii="Arial" w:hAnsi="Arial" w:cs="Arial"/>
                <w:b/>
                <w:bCs/>
                <w:sz w:val="28"/>
                <w:szCs w:val="28"/>
              </w:rPr>
              <w:t>New words</w:t>
            </w:r>
            <w:r w:rsidRPr="00287E99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</w:t>
            </w:r>
            <w:r w:rsidRPr="00287E99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(ܚܲܒܪܵܢܹܵܐ ܚܲܕܬܹ̈ܐ)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.</w:t>
            </w:r>
          </w:p>
          <w:p w14:paraId="1482CF05" w14:textId="7D5D035A" w:rsidR="006A3160" w:rsidRPr="000A31C2" w:rsidRDefault="006A3160" w:rsidP="002D20FC">
            <w:pPr>
              <w:bidi/>
              <w:spacing w:line="480" w:lineRule="auto"/>
              <w:ind w:left="9"/>
              <w:rPr>
                <w:rFonts w:ascii="Arial" w:hAnsi="Arial" w:cs="Estrangelo Edessa"/>
                <w:sz w:val="28"/>
                <w:szCs w:val="28"/>
                <w:lang w:bidi="syr-SY"/>
              </w:rPr>
            </w:pPr>
          </w:p>
          <w:bookmarkEnd w:id="1"/>
          <w:p w14:paraId="0760AF77" w14:textId="0F192CE6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 w:rsidRPr="001C28AC">
              <w:t>.</w:t>
            </w:r>
            <w:r>
              <w:t xml:space="preserve"> </w:t>
            </w:r>
          </w:p>
        </w:tc>
      </w:tr>
      <w:tr w:rsidR="00D020E6" w:rsidRPr="000F6E4B" w14:paraId="469C0809" w14:textId="77777777" w:rsidTr="002D20FC">
        <w:tc>
          <w:tcPr>
            <w:tcW w:w="3576" w:type="dxa"/>
            <w:vAlign w:val="center"/>
          </w:tcPr>
          <w:p w14:paraId="35FA8F8B" w14:textId="5E6AC93F" w:rsidR="00F177C7" w:rsidRDefault="00C73670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C150FE">
              <w:rPr>
                <w:rFonts w:cs="Arial"/>
                <w:b/>
                <w:bCs/>
                <w:noProof/>
                <w:color w:val="000000" w:themeColor="text1"/>
                <w:sz w:val="28"/>
                <w:szCs w:val="28"/>
                <w:lang w:val="en-PH" w:eastAsia="en-PH"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416C3340" wp14:editId="6814EA28">
                  <wp:simplePos x="0" y="0"/>
                  <wp:positionH relativeFrom="column">
                    <wp:posOffset>1570355</wp:posOffset>
                  </wp:positionH>
                  <wp:positionV relativeFrom="paragraph">
                    <wp:posOffset>550545</wp:posOffset>
                  </wp:positionV>
                  <wp:extent cx="673735" cy="934085"/>
                  <wp:effectExtent l="0" t="0" r="0" b="5715"/>
                  <wp:wrapNone/>
                  <wp:docPr id="991" name="Picture 99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22088" r="5834" b="28686"/>
                          <a:stretch/>
                        </pic:blipFill>
                        <pic:spPr bwMode="auto">
                          <a:xfrm>
                            <a:off x="0" y="0"/>
                            <a:ext cx="673735" cy="934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177C7">
              <w:rPr>
                <w:noProof/>
                <w:lang w:val="en-PH" w:eastAsia="en-PH"/>
              </w:rPr>
              <w:drawing>
                <wp:inline distT="0" distB="0" distL="0" distR="0" wp14:anchorId="1B11301E" wp14:editId="65F665DB">
                  <wp:extent cx="1237968" cy="1231900"/>
                  <wp:effectExtent l="0" t="0" r="635" b="6350"/>
                  <wp:docPr id="6" name="图片 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7968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526E86" w14:textId="193B82AF" w:rsidR="00F177C7" w:rsidRPr="000F6E4B" w:rsidRDefault="00F177C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697922A0" w14:textId="409B151D" w:rsidR="00F177C7" w:rsidRPr="000A31C2" w:rsidRDefault="000A31C2" w:rsidP="002D20FC">
            <w:pPr>
              <w:pStyle w:val="ListParagraph"/>
              <w:bidi/>
              <w:spacing w:line="480" w:lineRule="auto"/>
              <w:ind w:left="0"/>
              <w:outlineLvl w:val="1"/>
              <w:rPr>
                <w:rFonts w:ascii="ES Nohadra" w:hAnsi="ES Nohadra" w:cs="ES Nohadra"/>
                <w:bCs/>
                <w:color w:val="7030A0"/>
                <w:sz w:val="40"/>
                <w:szCs w:val="40"/>
                <w:lang w:val="en-US" w:bidi="syr-SY"/>
              </w:rPr>
            </w:pPr>
            <w:r w:rsidRPr="000A31C2">
              <w:rPr>
                <w:rFonts w:ascii="ES Nohadra" w:hAnsi="ES Nohadra" w:cs="ES Nohadra" w:hint="cs"/>
                <w:bCs/>
                <w:color w:val="7030A0"/>
                <w:sz w:val="40"/>
                <w:szCs w:val="40"/>
                <w:rtl/>
                <w:lang w:val="en-US" w:bidi="syr-SY"/>
              </w:rPr>
              <w:t>ܙܸܕܩܵܟ݂̈ܝ ܕܚܘܼܠܡܵܢܵܐ</w:t>
            </w:r>
          </w:p>
          <w:p w14:paraId="038BCCC1" w14:textId="6CCD50C7" w:rsidR="00C73670" w:rsidRPr="000A31C2" w:rsidRDefault="000A31C2" w:rsidP="002D20FC">
            <w:pPr>
              <w:bidi/>
              <w:spacing w:line="480" w:lineRule="auto"/>
              <w:rPr>
                <w:rFonts w:ascii="ES Nohadra" w:hAnsi="ES Nohadra" w:cs="ES Nohadra"/>
                <w:bCs/>
                <w:sz w:val="28"/>
                <w:szCs w:val="28"/>
                <w:lang w:val="en-US" w:bidi="syr-SY"/>
              </w:rPr>
            </w:pPr>
            <w:r w:rsidRPr="000A31C2">
              <w:rPr>
                <w:rFonts w:ascii="ES Nohadra" w:hAnsi="ES Nohadra" w:cs="ES Nohadra" w:hint="cs"/>
                <w:b/>
                <w:sz w:val="28"/>
                <w:szCs w:val="28"/>
                <w:rtl/>
                <w:lang w:val="en-US" w:bidi="syr-SY"/>
              </w:rPr>
              <w:t xml:space="preserve">ܐܲܢ݇ܬܝ ܐܝܼܬܠܵܟ݂ܝ ܙܸܕܩܵܐ </w:t>
            </w:r>
          </w:p>
          <w:p w14:paraId="345DE1DB" w14:textId="57A4FC35" w:rsidR="006A3160" w:rsidRDefault="006A316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10AE5212" w14:textId="77777777" w:rsid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2A66D8E8" w14:textId="086A1A21" w:rsidR="00F177C7" w:rsidRP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0F6E4B" w14:paraId="6C03FC28" w14:textId="77777777" w:rsidTr="002D20FC">
        <w:tc>
          <w:tcPr>
            <w:tcW w:w="3576" w:type="dxa"/>
            <w:vAlign w:val="center"/>
          </w:tcPr>
          <w:p w14:paraId="033DE004" w14:textId="333703B1" w:rsidR="00F177C7" w:rsidRDefault="00F177C7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5C0EC34" wp14:editId="0567E17E">
                  <wp:extent cx="971826" cy="977900"/>
                  <wp:effectExtent l="0" t="0" r="0" b="0"/>
                  <wp:docPr id="7" name="图片 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826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ED0D3F" w14:textId="4144C185" w:rsidR="00F177C7" w:rsidRPr="000F6E4B" w:rsidRDefault="00F177C7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57F6233E" w14:textId="1BA0CFFE" w:rsidR="00F177C7" w:rsidRPr="00C73670" w:rsidRDefault="000A31C2" w:rsidP="002D20FC">
            <w:pPr>
              <w:pStyle w:val="ListParagraph"/>
              <w:numPr>
                <w:ilvl w:val="0"/>
                <w:numId w:val="6"/>
              </w:numPr>
              <w:bidi/>
              <w:spacing w:line="480" w:lineRule="auto"/>
              <w:ind w:left="279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ܕܓܲܒܝܲܬܝ ܠܹܗ ܐܵܣܝܵܟ݂ܝ.</w:t>
            </w:r>
          </w:p>
          <w:p w14:paraId="70E33549" w14:textId="5711910A" w:rsidR="006A3160" w:rsidRPr="00F177C7" w:rsidRDefault="006A3160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8228996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10053F66" w14:textId="77777777" w:rsid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  <w:p w14:paraId="23220AC5" w14:textId="68D28FCA" w:rsidR="00F177C7" w:rsidRP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D020E6" w:rsidRPr="0052434D" w14:paraId="3924BF2D" w14:textId="77777777" w:rsidTr="002D20FC">
        <w:tc>
          <w:tcPr>
            <w:tcW w:w="3576" w:type="dxa"/>
            <w:vAlign w:val="center"/>
          </w:tcPr>
          <w:p w14:paraId="77C7A150" w14:textId="77777777" w:rsidR="00D020E6" w:rsidRDefault="00F177C7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1B87A8F2" wp14:editId="7D4253E5">
                  <wp:extent cx="1117600" cy="1117600"/>
                  <wp:effectExtent l="0" t="0" r="6350" b="6350"/>
                  <wp:docPr id="8" name="图片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C78EA" w14:textId="1C1638A4" w:rsidR="00F177C7" w:rsidRPr="00D020E6" w:rsidRDefault="00F177C7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EBAD7D6" w14:textId="48D716E6" w:rsidR="00F177C7" w:rsidRPr="00F75066" w:rsidRDefault="000A31C2" w:rsidP="002D20FC">
            <w:pPr>
              <w:pStyle w:val="ListParagraph"/>
              <w:numPr>
                <w:ilvl w:val="0"/>
                <w:numId w:val="6"/>
              </w:numPr>
              <w:bidi/>
              <w:spacing w:line="480" w:lineRule="auto"/>
              <w:ind w:left="279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ܕܥܵܒ݂ܕܲܬܝ ܓܘܼܒܵܝܹ̈ܐ ܒܘܼܬ ܦܲܓ݂ܪܵܟ݂ܝ.</w:t>
            </w:r>
          </w:p>
          <w:p w14:paraId="7B6C27E7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  <w:p w14:paraId="7F43D3D5" w14:textId="77777777" w:rsid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  <w:p w14:paraId="47378CE3" w14:textId="54C9A8B5" w:rsidR="00F177C7" w:rsidRP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  <w:tr w:rsidR="00D020E6" w:rsidRPr="00E9016B" w14:paraId="7DDC795C" w14:textId="77777777" w:rsidTr="002D20FC">
        <w:tc>
          <w:tcPr>
            <w:tcW w:w="3576" w:type="dxa"/>
            <w:vAlign w:val="center"/>
          </w:tcPr>
          <w:p w14:paraId="51C6EB9A" w14:textId="1ACD3D58" w:rsidR="00D020E6" w:rsidRDefault="00BD44DC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A9B937" wp14:editId="74642511">
                      <wp:simplePos x="0" y="0"/>
                      <wp:positionH relativeFrom="column">
                        <wp:posOffset>1007745</wp:posOffset>
                      </wp:positionH>
                      <wp:positionV relativeFrom="paragraph">
                        <wp:posOffset>791210</wp:posOffset>
                      </wp:positionV>
                      <wp:extent cx="673100" cy="527050"/>
                      <wp:effectExtent l="0" t="0" r="0" b="635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100" cy="527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6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F67D4D" id="Rectangle 22" o:spid="_x0000_s1026" style="position:absolute;margin-left:79.35pt;margin-top:62.3pt;width:53pt;height:4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" fillcolor="white [3212]" stroked="f"/>
                  </w:pict>
                </mc:Fallback>
              </mc:AlternateContent>
            </w:r>
            <w:r w:rsidR="00F177C7">
              <w:rPr>
                <w:noProof/>
                <w:lang w:val="en-PH" w:eastAsia="en-PH"/>
              </w:rPr>
              <w:drawing>
                <wp:inline distT="0" distB="0" distL="0" distR="0" wp14:anchorId="6D0F93B6" wp14:editId="74997013">
                  <wp:extent cx="1155700" cy="1155700"/>
                  <wp:effectExtent l="0" t="0" r="0" b="0"/>
                  <wp:docPr id="9" name="图片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6246526A" w14:textId="5791170F" w:rsidR="00D020E6" w:rsidRPr="00C73670" w:rsidRDefault="000A31C2" w:rsidP="002D20FC">
            <w:pPr>
              <w:pStyle w:val="ListParagraph"/>
              <w:numPr>
                <w:ilvl w:val="0"/>
                <w:numId w:val="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279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ܕܐܵܡܪܲܬܝ ܠܵܐ ܩܵܐ ܕܲܪ̈ܡܵܢܹܐ ܕܠܹܐ ܒܵܥܝܲܬܝ ܠܗܘܿܢ.</w:t>
            </w:r>
          </w:p>
          <w:p w14:paraId="3ED48E84" w14:textId="77777777" w:rsidR="00F177C7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</w:rPr>
            </w:pPr>
          </w:p>
          <w:p w14:paraId="321C2C4E" w14:textId="58CF1108" w:rsidR="00F177C7" w:rsidRPr="00E9016B" w:rsidRDefault="00F177C7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</w:tbl>
    <w:p w14:paraId="730C1CA8" w14:textId="77777777" w:rsidR="00C73670" w:rsidRPr="000A31C2" w:rsidRDefault="00C73670">
      <w:pPr>
        <w:rPr>
          <w:rFonts w:ascii="ES Nohadra" w:hAnsi="ES Nohadra" w:cs="ES Nohadra"/>
        </w:rPr>
      </w:pPr>
      <w:r w:rsidRPr="000A31C2">
        <w:rPr>
          <w:rFonts w:ascii="ES Nohadra" w:hAnsi="ES Nohadra" w:cs="ES Nohadra"/>
        </w:rPr>
        <w:br w:type="page"/>
      </w:r>
    </w:p>
    <w:tbl>
      <w:tblPr>
        <w:bidiVisual/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D020E6" w:rsidRPr="000F6E4B" w14:paraId="04862F9A" w14:textId="77777777" w:rsidTr="002D20FC">
        <w:tc>
          <w:tcPr>
            <w:tcW w:w="3576" w:type="dxa"/>
            <w:vAlign w:val="center"/>
          </w:tcPr>
          <w:p w14:paraId="3050823B" w14:textId="3414F4F7" w:rsidR="00D020E6" w:rsidRPr="000F6E4B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622281BC" wp14:editId="3D6D7AB8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-998220</wp:posOffset>
                  </wp:positionV>
                  <wp:extent cx="2118995" cy="1193800"/>
                  <wp:effectExtent l="0" t="0" r="0" b="0"/>
                  <wp:wrapNone/>
                  <wp:docPr id="10" name="图片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995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06DD0810" w14:textId="58E0FA80" w:rsidR="00F177C7" w:rsidRPr="000A31C2" w:rsidRDefault="000A31C2" w:rsidP="002D20FC">
            <w:pPr>
              <w:pStyle w:val="ListParagraph"/>
              <w:bidi/>
              <w:spacing w:line="480" w:lineRule="auto"/>
              <w:ind w:left="0"/>
              <w:outlineLvl w:val="1"/>
              <w:rPr>
                <w:rFonts w:ascii="ES Nohadra" w:hAnsi="ES Nohadra" w:cs="ES Nohadra"/>
                <w:bCs/>
                <w:color w:val="7030A0"/>
                <w:sz w:val="40"/>
                <w:szCs w:val="40"/>
                <w:lang w:val="en-US" w:bidi="syr-SY"/>
              </w:rPr>
            </w:pPr>
            <w:r w:rsidRPr="000A31C2">
              <w:rPr>
                <w:rFonts w:ascii="ES Nohadra" w:hAnsi="ES Nohadra" w:cs="ES Nohadra" w:hint="cs"/>
                <w:bCs/>
                <w:color w:val="7030A0"/>
                <w:sz w:val="40"/>
                <w:szCs w:val="40"/>
                <w:rtl/>
                <w:lang w:val="en-US" w:bidi="syr-SY"/>
              </w:rPr>
              <w:t>ܚܸܠܡܲܬܹ̈ܐ ܕܚܘܼܠܡܵܢܵܐ</w:t>
            </w:r>
          </w:p>
          <w:p w14:paraId="618927ED" w14:textId="5FF6AEE9" w:rsidR="00F177C7" w:rsidRPr="000A31C2" w:rsidRDefault="000A31C2" w:rsidP="002D20FC">
            <w:pPr>
              <w:pStyle w:val="ListParagraph"/>
              <w:bidi/>
              <w:spacing w:line="480" w:lineRule="auto"/>
              <w:ind w:leftChars="5" w:left="11"/>
              <w:rPr>
                <w:rFonts w:ascii="ES Nohadra" w:hAnsi="ES Nohadra" w:cs="ES Nohadra"/>
                <w:sz w:val="28"/>
                <w:szCs w:val="28"/>
                <w:lang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ܐܲܢ݇ܬܝ ܐܝܼܬܠܵܟ݂ܝ ܙܸܕܩܵܐ ܕܩܲܒܠܲܬܝ ܡܲܣܲܡܬܵܐ ܕܒܵܠܵܐ ܠܚܘܼܠܡܵܢܵܐ ܕܣܢܝܼܩܬܵܐ ܝܘܲܬܝ ܐܸܠܵܗ̇. ܐܲܝܟ݂</w:t>
            </w:r>
          </w:p>
          <w:p w14:paraId="4121E4A0" w14:textId="7F523298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F6BF8B1" w14:textId="6017DBFD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E5F59F2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BA0D7DE" w14:textId="711C30CD" w:rsidR="00D020E6" w:rsidRPr="000F6E4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5463A847" w14:textId="77777777" w:rsidTr="002D20FC">
        <w:tc>
          <w:tcPr>
            <w:tcW w:w="3576" w:type="dxa"/>
            <w:vAlign w:val="center"/>
          </w:tcPr>
          <w:p w14:paraId="2ADCD328" w14:textId="76D633BA" w:rsidR="00D020E6" w:rsidRPr="000F6E4B" w:rsidRDefault="00C73670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69504" behindDoc="0" locked="0" layoutInCell="1" allowOverlap="1" wp14:anchorId="72FD4DCC" wp14:editId="099C2420">
                  <wp:simplePos x="0" y="0"/>
                  <wp:positionH relativeFrom="column">
                    <wp:posOffset>455295</wp:posOffset>
                  </wp:positionH>
                  <wp:positionV relativeFrom="paragraph">
                    <wp:posOffset>-919480</wp:posOffset>
                  </wp:positionV>
                  <wp:extent cx="1459230" cy="1153160"/>
                  <wp:effectExtent l="0" t="0" r="7620" b="8890"/>
                  <wp:wrapNone/>
                  <wp:docPr id="77" name="Picture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https___www.easyonthei-leeds.nhs.uk_wp-content_uploads_2019_08_breast-care-screening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9" t="25881" r="6404" b="5340"/>
                          <a:stretch/>
                        </pic:blipFill>
                        <pic:spPr bwMode="auto">
                          <a:xfrm>
                            <a:off x="0" y="0"/>
                            <a:ext cx="1459230" cy="1153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3835F58" w14:textId="747630D7" w:rsidR="00C73670" w:rsidRPr="000A31C2" w:rsidRDefault="000A31C2" w:rsidP="000A31C2">
            <w:pPr>
              <w:pStyle w:val="ListParagraph"/>
              <w:numPr>
                <w:ilvl w:val="0"/>
                <w:numId w:val="8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left="312" w:hanging="284"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 w:rsidRPr="000A31C2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ܨܲܚܨܵܝܬ</w:t>
            </w:r>
            <w:r w:rsidR="00F53134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ܵ</w:t>
            </w:r>
            <w:r w:rsidRPr="000A31C2"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ܐ ܕܨܲܕܪܵܐ</w:t>
            </w:r>
          </w:p>
          <w:p w14:paraId="68EF8244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  <w:p w14:paraId="0540F535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  <w:p w14:paraId="34EDAD20" w14:textId="77777777" w:rsid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  <w:p w14:paraId="749D5F73" w14:textId="1DDFFCB0" w:rsidR="00C73670" w:rsidRPr="00C73670" w:rsidRDefault="00C73670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Arial" w:hAnsi="Arial" w:cs="Arial"/>
                <w:sz w:val="28"/>
                <w:szCs w:val="28"/>
                <w:lang w:val="en-US" w:eastAsia="en-US"/>
              </w:rPr>
            </w:pPr>
          </w:p>
        </w:tc>
      </w:tr>
      <w:tr w:rsidR="00D020E6" w:rsidRPr="0052434D" w14:paraId="0305D6E0" w14:textId="77777777" w:rsidTr="002D20FC">
        <w:tc>
          <w:tcPr>
            <w:tcW w:w="3576" w:type="dxa"/>
            <w:vAlign w:val="center"/>
          </w:tcPr>
          <w:p w14:paraId="3F695FA5" w14:textId="128B6B32" w:rsidR="00D020E6" w:rsidRPr="00D020E6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72576" behindDoc="0" locked="0" layoutInCell="1" allowOverlap="1" wp14:anchorId="41244FE4" wp14:editId="12A314FB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-885825</wp:posOffset>
                  </wp:positionV>
                  <wp:extent cx="2070100" cy="1183640"/>
                  <wp:effectExtent l="0" t="0" r="0" b="0"/>
                  <wp:wrapNone/>
                  <wp:docPr id="41" name="Picture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https___www.easyonthei-leeds.nhs.uk_wp-content_uploads_2019_11_smear-test-V2.pn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6" t="31772" r="5765" b="4406"/>
                          <a:stretch/>
                        </pic:blipFill>
                        <pic:spPr bwMode="auto">
                          <a:xfrm>
                            <a:off x="0" y="0"/>
                            <a:ext cx="2070100" cy="1183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44AF163D" w14:textId="50268402" w:rsidR="00F177C7" w:rsidRDefault="000A31C2" w:rsidP="002D20FC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ܘܲܥܕܹ̈ܐ ܥܲܡ ܐܵܣܝܹ̈ܐ ܘܨܲܚܨܵܝܵܬܹ̈ܐ ܕܩܕܵܠܵܐ</w:t>
            </w:r>
            <w:r w:rsidR="006A28D8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ܕܪܲܚܡܵܐ</w:t>
            </w:r>
          </w:p>
          <w:p w14:paraId="27817213" w14:textId="006F0CEC" w:rsidR="00C73670" w:rsidRDefault="00C73670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3F4F5C5A" w14:textId="77777777" w:rsidR="00C73670" w:rsidRPr="00C73670" w:rsidRDefault="00C73670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</w:rPr>
            </w:pPr>
          </w:p>
          <w:p w14:paraId="488720E5" w14:textId="358445B6" w:rsidR="00D020E6" w:rsidRPr="0052434D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2C76ACD4" w14:textId="77777777" w:rsidTr="002D20FC">
        <w:tc>
          <w:tcPr>
            <w:tcW w:w="3576" w:type="dxa"/>
            <w:vAlign w:val="center"/>
          </w:tcPr>
          <w:p w14:paraId="1210EF26" w14:textId="3FCB967E" w:rsidR="00D020E6" w:rsidRDefault="00C73670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74624" behindDoc="0" locked="0" layoutInCell="1" allowOverlap="1" wp14:anchorId="00593A5E" wp14:editId="4445038B">
                  <wp:simplePos x="0" y="0"/>
                  <wp:positionH relativeFrom="column">
                    <wp:posOffset>885825</wp:posOffset>
                  </wp:positionH>
                  <wp:positionV relativeFrom="paragraph">
                    <wp:posOffset>-252730</wp:posOffset>
                  </wp:positionV>
                  <wp:extent cx="948055" cy="965200"/>
                  <wp:effectExtent l="0" t="0" r="4445" b="0"/>
                  <wp:wrapNone/>
                  <wp:docPr id="40" name="Picture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4" name="https___www.easyonthei-leeds.nhs.uk_wp-content_uploads_2019_06_having-an-anaesthetic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55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29CC6D85" w14:textId="53663951" w:rsidR="00F177C7" w:rsidRDefault="00A850DB" w:rsidP="002D20FC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ܦܝܵܫܬܵܐ</w:t>
            </w:r>
            <w:r w:rsidR="000A31C2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 ܓܵܘ ܒܹܝܬ ܟܪ̈ܝܼܗܹܐ ܘܨܵܪܘܿܝܘܼܬܵܐ.</w:t>
            </w:r>
          </w:p>
          <w:p w14:paraId="2C9A09CC" w14:textId="59F3B1D6" w:rsidR="00D020E6" w:rsidRPr="00E9016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75A04D31" w14:textId="77777777" w:rsidTr="002D20FC">
        <w:tc>
          <w:tcPr>
            <w:tcW w:w="3576" w:type="dxa"/>
            <w:vAlign w:val="center"/>
          </w:tcPr>
          <w:p w14:paraId="1E8AF9F9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D1130F" w14:textId="45606838" w:rsidR="00DC2312" w:rsidRDefault="00DC231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72D522AD" w14:textId="4F492D6C" w:rsidR="00D020E6" w:rsidRDefault="00DC231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  <w:r>
              <w:t xml:space="preserve"> </w:t>
            </w:r>
          </w:p>
        </w:tc>
      </w:tr>
      <w:tr w:rsidR="00D020E6" w:rsidRPr="000F6E4B" w14:paraId="0242C13F" w14:textId="77777777" w:rsidTr="002D20FC">
        <w:tc>
          <w:tcPr>
            <w:tcW w:w="3576" w:type="dxa"/>
            <w:vAlign w:val="center"/>
          </w:tcPr>
          <w:p w14:paraId="21BE44DE" w14:textId="3108B8F3" w:rsidR="00D020E6" w:rsidRPr="000F6E4B" w:rsidRDefault="004710E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36AC14C6" wp14:editId="2C09BB63">
                  <wp:extent cx="1790700" cy="1102438"/>
                  <wp:effectExtent l="0" t="0" r="0" b="0"/>
                  <wp:docPr id="14" name="图片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1102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6608E03E" w14:textId="3CF1803B" w:rsidR="004710E8" w:rsidRPr="000A31C2" w:rsidRDefault="000A31C2" w:rsidP="002D20FC">
            <w:pPr>
              <w:pStyle w:val="ListParagraph"/>
              <w:bidi/>
              <w:spacing w:line="480" w:lineRule="auto"/>
              <w:ind w:left="12"/>
              <w:outlineLvl w:val="1"/>
              <w:rPr>
                <w:rFonts w:ascii="ES Nohadra" w:hAnsi="ES Nohadra" w:cs="ES Nohadra"/>
                <w:bCs/>
                <w:color w:val="7030A0"/>
                <w:sz w:val="40"/>
                <w:szCs w:val="40"/>
                <w:lang w:val="en-US" w:bidi="syr-SY"/>
              </w:rPr>
            </w:pPr>
            <w:r w:rsidRPr="000A31C2">
              <w:rPr>
                <w:rFonts w:ascii="ES Nohadra" w:hAnsi="ES Nohadra" w:cs="ES Nohadra" w:hint="cs"/>
                <w:bCs/>
                <w:color w:val="7030A0"/>
                <w:sz w:val="40"/>
                <w:szCs w:val="40"/>
                <w:rtl/>
                <w:lang w:val="en-US" w:bidi="syr-SY"/>
              </w:rPr>
              <w:t>ܙܸܕܩܵܐ ܕܫܲܘܬܲܦܬܵܐ ܓܸܢܣܵܢܵܝܬܵܐ</w:t>
            </w:r>
          </w:p>
          <w:p w14:paraId="1B64BA10" w14:textId="5B54FA08" w:rsidR="00D020E6" w:rsidRPr="00DC2312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  <w:rPr>
                <w:lang w:val="en-US"/>
              </w:rPr>
            </w:pPr>
          </w:p>
        </w:tc>
      </w:tr>
      <w:tr w:rsidR="00D020E6" w:rsidRPr="000F6E4B" w14:paraId="63A24675" w14:textId="77777777" w:rsidTr="002D20FC">
        <w:tc>
          <w:tcPr>
            <w:tcW w:w="3576" w:type="dxa"/>
            <w:vAlign w:val="center"/>
          </w:tcPr>
          <w:p w14:paraId="55FC41A9" w14:textId="374F194B" w:rsidR="00D020E6" w:rsidRPr="000F6E4B" w:rsidRDefault="004710E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08A1275" wp14:editId="0C6696F1">
                  <wp:extent cx="1079500" cy="1079500"/>
                  <wp:effectExtent l="0" t="0" r="0" b="0"/>
                  <wp:docPr id="15" name="图片 1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0FC21177" w14:textId="302C84F5" w:rsidR="004710E8" w:rsidRPr="000A31C2" w:rsidRDefault="000A31C2" w:rsidP="002D20FC">
            <w:pPr>
              <w:pStyle w:val="ListParagraph"/>
              <w:bidi/>
              <w:spacing w:line="480" w:lineRule="auto"/>
              <w:ind w:left="12"/>
              <w:rPr>
                <w:rFonts w:ascii="ES Nohadra" w:hAnsi="ES Nohadra" w:cs="ES Nohadra"/>
                <w:sz w:val="28"/>
                <w:szCs w:val="28"/>
                <w:lang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ܐܲܢ݇ܬܝ ܐܝܼܬܠܵܟ݂ܝ ܙܸܕܩܵܐ ܕܓܲܒܝܲܬܝ </w:t>
            </w:r>
            <w:r w:rsidRPr="000A31C2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 xml:space="preserve">ܩܵܐ ܡܵܢܝܼ </w:t>
            </w:r>
            <w:r w:rsidR="003B2D1A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ܕ</w:t>
            </w:r>
            <w:r w:rsidR="00A850DB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ܒܵܥܝܲܬܝ</w:t>
            </w:r>
            <w:r w:rsidRPr="000A31C2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.</w:t>
            </w:r>
          </w:p>
          <w:p w14:paraId="496FDDF1" w14:textId="773E1B9E" w:rsidR="00D020E6" w:rsidRPr="004710E8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  <w:tr w:rsidR="00D020E6" w:rsidRPr="0052434D" w14:paraId="697C2D22" w14:textId="77777777" w:rsidTr="002D20FC">
        <w:trPr>
          <w:trHeight w:val="1886"/>
        </w:trPr>
        <w:tc>
          <w:tcPr>
            <w:tcW w:w="3576" w:type="dxa"/>
            <w:vAlign w:val="center"/>
          </w:tcPr>
          <w:p w14:paraId="40A3A758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4B88B69" w14:textId="0EE6A063" w:rsidR="00140019" w:rsidRPr="00D020E6" w:rsidRDefault="00140019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7B086EA8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6C90973" w14:textId="6157A958" w:rsidR="00140019" w:rsidRPr="0052434D" w:rsidRDefault="00140019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02B132B7" w14:textId="77777777" w:rsidTr="002D20FC">
        <w:tc>
          <w:tcPr>
            <w:tcW w:w="3576" w:type="dxa"/>
            <w:vAlign w:val="center"/>
          </w:tcPr>
          <w:p w14:paraId="5BDC5F92" w14:textId="18B3123B" w:rsidR="00D020E6" w:rsidRDefault="004710E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8CF1596" wp14:editId="56B94416">
                  <wp:extent cx="1098829" cy="1104900"/>
                  <wp:effectExtent l="0" t="0" r="0" b="0"/>
                  <wp:docPr id="16" name="图片 1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829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52AE459B" w14:textId="632F2FB1" w:rsidR="00D020E6" w:rsidRPr="000A31C2" w:rsidRDefault="000A31C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cs="Estrangelo Edessa"/>
                <w:rtl/>
                <w:lang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ܐܲܢ݇ܬܝ ܐܝܼܬܠܵܟ݂ܝ ܙܸܕܩܵܐ </w:t>
            </w:r>
            <w:r w:rsidRPr="000A31C2">
              <w:rPr>
                <w:rFonts w:ascii="ES Nohadra" w:hAnsi="ES Nohadra" w:cs="ES Nohadra" w:hint="cs"/>
                <w:b/>
                <w:bCs/>
                <w:sz w:val="28"/>
                <w:szCs w:val="28"/>
                <w:rtl/>
                <w:lang w:bidi="syr-SY"/>
              </w:rPr>
              <w:t>ܕܫܲܘܬܲܦܬܵܐ ܓܸܢܣܵܢܵܝ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.</w:t>
            </w:r>
          </w:p>
        </w:tc>
      </w:tr>
      <w:tr w:rsidR="00D020E6" w14:paraId="03EF710D" w14:textId="77777777" w:rsidTr="002D20FC">
        <w:tc>
          <w:tcPr>
            <w:tcW w:w="3576" w:type="dxa"/>
            <w:vAlign w:val="center"/>
          </w:tcPr>
          <w:p w14:paraId="62F33D11" w14:textId="70485C8A" w:rsidR="00D020E6" w:rsidRDefault="00390CC3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3131817" wp14:editId="1D7C7F58">
                      <wp:simplePos x="0" y="0"/>
                      <wp:positionH relativeFrom="column">
                        <wp:posOffset>1019810</wp:posOffset>
                      </wp:positionH>
                      <wp:positionV relativeFrom="paragraph">
                        <wp:posOffset>66675</wp:posOffset>
                      </wp:positionV>
                      <wp:extent cx="106680" cy="1758950"/>
                      <wp:effectExtent l="0" t="610235" r="0" b="616585"/>
                      <wp:wrapNone/>
                      <wp:docPr id="43" name="Rectangle 4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4046">
                                <a:off x="0" y="0"/>
                                <a:ext cx="106680" cy="1758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9C9C0" id="Rectangle 43" o:spid="_x0000_s1026" style="position:absolute;margin-left:80.3pt;margin-top:5.25pt;width:8.4pt;height:138.5pt;rotation:2953539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" fillcolor="#c00000" stroked="f"/>
                  </w:pict>
                </mc:Fallback>
              </mc:AlternateContent>
            </w:r>
            <w:r w:rsidR="004710E8">
              <w:rPr>
                <w:noProof/>
                <w:lang w:val="en-PH" w:eastAsia="en-PH"/>
              </w:rPr>
              <w:drawing>
                <wp:inline distT="0" distB="0" distL="0" distR="0" wp14:anchorId="21029D2C" wp14:editId="1C75E419">
                  <wp:extent cx="1162315" cy="1168400"/>
                  <wp:effectExtent l="0" t="0" r="0" b="0"/>
                  <wp:docPr id="17" name="图片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315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6" w:type="dxa"/>
            <w:vAlign w:val="center"/>
          </w:tcPr>
          <w:p w14:paraId="1DDF3BE1" w14:textId="77777777" w:rsidR="004710E8" w:rsidRPr="00ED462F" w:rsidRDefault="004710E8" w:rsidP="002D20FC">
            <w:pPr>
              <w:bidi/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1808DD37" w14:textId="5CA6BE5A" w:rsidR="004710E8" w:rsidRPr="000A31C2" w:rsidRDefault="000A31C2" w:rsidP="002D20FC">
            <w:pPr>
              <w:pStyle w:val="ListParagraph"/>
              <w:bidi/>
              <w:spacing w:line="480" w:lineRule="auto"/>
              <w:ind w:left="0"/>
              <w:rPr>
                <w:rFonts w:ascii="Arial" w:hAnsi="Arial" w:cs="Estrangelo Edessa"/>
                <w:sz w:val="28"/>
                <w:szCs w:val="28"/>
                <w:lang w:val="en-US" w:bidi="syr-SY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 xml:space="preserve">ܐܲܢ݇ܬܝ ܐܝܼܬܠܵܟ݂ܝ ܙܸܕܩܵܐ </w:t>
            </w:r>
            <w:r w:rsidRPr="000A31C2"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ܕܐܵܡܪܲܬܝ ܠܵܐ ܩܵܐ ܫܲܘܬܲܦܬܵܐ ܓܸܢܣܵܢܵܝܬܵܐ.</w:t>
            </w:r>
          </w:p>
          <w:p w14:paraId="5D2F32AF" w14:textId="5E4BD2B4" w:rsidR="00335213" w:rsidRDefault="00335213" w:rsidP="002D20FC">
            <w:pPr>
              <w:pStyle w:val="ListParagraph"/>
              <w:bidi/>
              <w:spacing w:line="480" w:lineRule="auto"/>
              <w:ind w:left="0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287AA3ED" w14:textId="73068BD4" w:rsidR="00D020E6" w:rsidRPr="00335213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</w:tbl>
    <w:p w14:paraId="25499A85" w14:textId="77777777" w:rsidR="004B46B8" w:rsidRDefault="004B46B8">
      <w:r>
        <w:br w:type="page"/>
      </w:r>
    </w:p>
    <w:tbl>
      <w:tblPr>
        <w:bidiVisual/>
        <w:tblW w:w="9929" w:type="dxa"/>
        <w:tblLook w:val="04A0" w:firstRow="1" w:lastRow="0" w:firstColumn="1" w:lastColumn="0" w:noHBand="0" w:noVBand="1"/>
      </w:tblPr>
      <w:tblGrid>
        <w:gridCol w:w="3576"/>
        <w:gridCol w:w="6353"/>
      </w:tblGrid>
      <w:tr w:rsidR="00D020E6" w:rsidRPr="000F6E4B" w14:paraId="6C3C9329" w14:textId="77777777" w:rsidTr="00C5095B">
        <w:tc>
          <w:tcPr>
            <w:tcW w:w="3576" w:type="dxa"/>
            <w:vAlign w:val="center"/>
          </w:tcPr>
          <w:p w14:paraId="13D0AACF" w14:textId="68AFF988" w:rsidR="00D020E6" w:rsidRPr="000F6E4B" w:rsidRDefault="004B46B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4489105" wp14:editId="75D54BC1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254000</wp:posOffset>
                      </wp:positionV>
                      <wp:extent cx="650240" cy="1143000"/>
                      <wp:effectExtent l="38100" t="38100" r="10160" b="25400"/>
                      <wp:wrapNone/>
                      <wp:docPr id="229" name="Straight Connector 2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50240" cy="1143000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B9ED08" id="Straight Connector 229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pt,20pt" to="147.2pt,1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" strokecolor="red" strokeweight="6pt">
                      <v:stroke joinstyle="miter"/>
                    </v:line>
                  </w:pict>
                </mc:Fallback>
              </mc:AlternateContent>
            </w: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92032" behindDoc="0" locked="0" layoutInCell="1" allowOverlap="1" wp14:anchorId="7760ADED" wp14:editId="4B69C647">
                  <wp:simplePos x="0" y="0"/>
                  <wp:positionH relativeFrom="column">
                    <wp:posOffset>1190625</wp:posOffset>
                  </wp:positionH>
                  <wp:positionV relativeFrom="paragraph">
                    <wp:posOffset>128270</wp:posOffset>
                  </wp:positionV>
                  <wp:extent cx="723900" cy="1185545"/>
                  <wp:effectExtent l="0" t="0" r="0" b="0"/>
                  <wp:wrapNone/>
                  <wp:docPr id="38" name="Picture 3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regnant.jpg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771" t="19689" r="38019" b="3015"/>
                          <a:stretch/>
                        </pic:blipFill>
                        <pic:spPr bwMode="auto">
                          <a:xfrm>
                            <a:off x="0" y="0"/>
                            <a:ext cx="723900" cy="1185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78720" behindDoc="0" locked="0" layoutInCell="1" allowOverlap="1" wp14:anchorId="78FFEA26" wp14:editId="71BC605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175</wp:posOffset>
                  </wp:positionV>
                  <wp:extent cx="931545" cy="1016000"/>
                  <wp:effectExtent l="0" t="0" r="0" b="0"/>
                  <wp:wrapNone/>
                  <wp:docPr id="25" name="Picture 2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ex_penetration.pn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41732" b="35827"/>
                          <a:stretch/>
                        </pic:blipFill>
                        <pic:spPr bwMode="auto">
                          <a:xfrm>
                            <a:off x="0" y="0"/>
                            <a:ext cx="931545" cy="1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53" w:type="dxa"/>
            <w:vAlign w:val="center"/>
          </w:tcPr>
          <w:p w14:paraId="132BBA77" w14:textId="7EDFD0F3" w:rsidR="004710E8" w:rsidRPr="000A31C2" w:rsidRDefault="000A31C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Fonts w:ascii="ES Nohadra" w:hAnsi="ES Nohadra" w:cs="ES Nohadra"/>
                <w:sz w:val="28"/>
                <w:szCs w:val="28"/>
                <w:lang w:val="en-US" w:bidi="syr-SY"/>
              </w:rPr>
            </w:pPr>
            <w:r w:rsidRPr="000A31C2">
              <w:rPr>
                <w:rFonts w:ascii="ES Nohadra" w:hAnsi="ES Nohadra" w:cs="ES Nohadra"/>
                <w:b/>
                <w:bCs/>
                <w:noProof/>
                <w:color w:val="7030A0"/>
                <w:sz w:val="40"/>
                <w:szCs w:val="40"/>
                <w:rtl/>
                <w:lang w:bidi="syr-SY"/>
              </w:rPr>
              <w:t>ܡܲܟܠܵܝܬܵܐ ܕܒܛܝܼܢܘܼܬܵܐ</w:t>
            </w:r>
          </w:p>
          <w:p w14:paraId="031139DB" w14:textId="77777777" w:rsidR="00F53134" w:rsidRDefault="000A31C2" w:rsidP="000A31C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right="-788"/>
              <w:rPr>
                <w:rFonts w:ascii="ES Nohadra" w:hAnsi="ES Nohadra" w:cs="ES Nohadra"/>
                <w:noProof/>
                <w:color w:val="000000" w:themeColor="text1"/>
                <w:sz w:val="28"/>
                <w:szCs w:val="28"/>
                <w:rtl/>
                <w:lang w:bidi="syr-SY"/>
              </w:rPr>
            </w:pPr>
            <w:r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ܡܲܟܠܵܝܬܵܐ ܕܒܛܝܼܢܘܼܬܵܐ </w:t>
            </w:r>
            <w:r w:rsidR="00F53134"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>ܒܸܚܒ݂ܵܫܵܐ ܝܠܵܗ̇</w:t>
            </w:r>
            <w:r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 ܡܸܢܕܝܼܵܢܹ̈ܐ ܕܡܲܦܠܸܚܲܬܝ ܠܗܘܿܢ</w:t>
            </w:r>
          </w:p>
          <w:p w14:paraId="459A9768" w14:textId="63F5D12C" w:rsidR="000A31C2" w:rsidRDefault="000A31C2" w:rsidP="00F5313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right="-788"/>
              <w:rPr>
                <w:rFonts w:ascii="ES Nohadra" w:hAnsi="ES Nohadra" w:cs="ES Nohadra"/>
                <w:noProof/>
                <w:color w:val="000000" w:themeColor="text1"/>
                <w:sz w:val="28"/>
                <w:szCs w:val="28"/>
                <w:rtl/>
                <w:lang w:bidi="syr-SY"/>
              </w:rPr>
            </w:pPr>
            <w:r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ܝܲܢ ܕܥܵܒ݂ܕܲܬܝ ܠܗܘܿܢ ܕܠܵܐ ܡܵܪܥܲܬܝ ܝܲܢ ܕܠܵܐ ܒܵܛܢܲܬܝ ܐܝܼܡܲܢ </w:t>
            </w:r>
          </w:p>
          <w:p w14:paraId="47358BAF" w14:textId="56AF3DCE" w:rsidR="00D020E6" w:rsidRPr="000A31C2" w:rsidRDefault="000A31C2" w:rsidP="000A31C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ind w:right="-788"/>
              <w:rPr>
                <w:rFonts w:ascii="ES Nohadra" w:hAnsi="ES Nohadra" w:cs="ES Nohadra"/>
                <w:noProof/>
                <w:color w:val="000000" w:themeColor="text1"/>
                <w:sz w:val="28"/>
                <w:szCs w:val="28"/>
                <w:lang w:bidi="syr-SY"/>
              </w:rPr>
            </w:pPr>
            <w:r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ܕܫܲܘܬܘܼܦܹܐ ܝܘܲܬܝ ܓܸܢܣܵܢܵܐܝܼܬ. </w:t>
            </w:r>
          </w:p>
        </w:tc>
      </w:tr>
      <w:tr w:rsidR="00D020E6" w:rsidRPr="000F6E4B" w14:paraId="0C1809C7" w14:textId="77777777" w:rsidTr="00C5095B">
        <w:tc>
          <w:tcPr>
            <w:tcW w:w="3576" w:type="dxa"/>
            <w:vAlign w:val="center"/>
          </w:tcPr>
          <w:p w14:paraId="6AE67CE2" w14:textId="4204C2C1" w:rsidR="00D020E6" w:rsidRPr="000F6E4B" w:rsidRDefault="002D20F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C46607">
              <w:rPr>
                <w:rFonts w:cs="Arial"/>
                <w:b/>
                <w:bCs/>
                <w:noProof/>
                <w:color w:val="7030A0"/>
                <w:sz w:val="40"/>
                <w:szCs w:val="40"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51F5C5DB" wp14:editId="2F155280">
                  <wp:simplePos x="0" y="0"/>
                  <wp:positionH relativeFrom="column">
                    <wp:posOffset>186055</wp:posOffset>
                  </wp:positionH>
                  <wp:positionV relativeFrom="paragraph">
                    <wp:posOffset>194945</wp:posOffset>
                  </wp:positionV>
                  <wp:extent cx="1181100" cy="902970"/>
                  <wp:effectExtent l="0" t="0" r="0" b="0"/>
                  <wp:wrapNone/>
                  <wp:docPr id="51" name="Picture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https___www.easyonthei-leeds.nhs.uk_wp-content_uploads_2019_05_contraception.pn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84" t="1" r="-14098" b="-4931"/>
                          <a:stretch/>
                        </pic:blipFill>
                        <pic:spPr bwMode="auto">
                          <a:xfrm>
                            <a:off x="0" y="0"/>
                            <a:ext cx="1181100" cy="9029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53" w:type="dxa"/>
            <w:vAlign w:val="center"/>
          </w:tcPr>
          <w:p w14:paraId="066640A1" w14:textId="6CEAA505" w:rsidR="00A53692" w:rsidRDefault="00A53692" w:rsidP="002D20FC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610BB507" w14:textId="7AD40D39" w:rsidR="004B46B8" w:rsidRDefault="004B46B8" w:rsidP="000A31C2">
            <w:pPr>
              <w:tabs>
                <w:tab w:val="left" w:pos="2977"/>
              </w:tabs>
              <w:bidi/>
              <w:rPr>
                <w:rFonts w:ascii="Arial" w:hAnsi="Arial" w:cs="Arial"/>
                <w:noProof/>
                <w:color w:val="000000" w:themeColor="text1"/>
                <w:sz w:val="28"/>
                <w:szCs w:val="28"/>
                <w:rtl/>
              </w:rPr>
            </w:pPr>
          </w:p>
          <w:p w14:paraId="340C3872" w14:textId="77777777" w:rsidR="000A31C2" w:rsidRDefault="000A31C2" w:rsidP="000A31C2">
            <w:pPr>
              <w:tabs>
                <w:tab w:val="left" w:pos="2977"/>
              </w:tabs>
              <w:bidi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4C19325C" w14:textId="11B8FE6F" w:rsidR="000A31C2" w:rsidRPr="000A31C2" w:rsidRDefault="000A31C2" w:rsidP="000A31C2">
            <w:pPr>
              <w:tabs>
                <w:tab w:val="left" w:pos="2977"/>
              </w:tabs>
              <w:bidi/>
              <w:spacing w:line="480" w:lineRule="auto"/>
              <w:ind w:right="-646"/>
            </w:pPr>
            <w:r w:rsidRPr="000A31C2">
              <w:rPr>
                <w:rFonts w:ascii="ES Nohadra" w:hAnsi="ES Nohadra" w:cs="ES Nohadra"/>
                <w:noProof/>
                <w:color w:val="000000" w:themeColor="text1"/>
                <w:sz w:val="28"/>
                <w:szCs w:val="28"/>
                <w:rtl/>
                <w:lang w:bidi="syr-SY"/>
              </w:rPr>
              <w:t>ܐܝܼܬܠܵܟ݂</w:t>
            </w:r>
            <w:r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ܝ ܙܸܕܩܵܐ </w:t>
            </w:r>
            <w:r w:rsidRPr="000A31C2">
              <w:rPr>
                <w:rFonts w:ascii="ES Nohadra" w:hAnsi="ES Nohadra" w:cs="ES Nohadra" w:hint="cs"/>
                <w:b/>
                <w:bCs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ܕܓܲܒܝܲܬܝ </w:t>
            </w:r>
            <w:r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>ܐܘܼܪܚܵܐ ܕܡܲܟܠܵܝܬܵܐ ܕܒܛܝܼܢܘܼܬܵܐ. ܐܲܝܟ݂</w:t>
            </w:r>
            <w:r w:rsidRPr="000A31C2">
              <w:rPr>
                <w:rtl/>
              </w:rPr>
              <w:t xml:space="preserve"> </w:t>
            </w:r>
          </w:p>
          <w:p w14:paraId="2751E702" w14:textId="33A2C4D7" w:rsidR="002F191C" w:rsidRPr="000F6E4B" w:rsidRDefault="002F191C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52434D" w14:paraId="49A2387D" w14:textId="77777777" w:rsidTr="00C5095B">
        <w:tc>
          <w:tcPr>
            <w:tcW w:w="3576" w:type="dxa"/>
            <w:vAlign w:val="center"/>
          </w:tcPr>
          <w:p w14:paraId="49F90750" w14:textId="4B047951" w:rsidR="00D020E6" w:rsidRPr="00D020E6" w:rsidRDefault="00A5369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5AEF63D" wp14:editId="62C88122">
                  <wp:extent cx="605075" cy="977900"/>
                  <wp:effectExtent l="0" t="0" r="5080" b="0"/>
                  <wp:docPr id="19" name="图片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075" cy="97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3" w:type="dxa"/>
            <w:vAlign w:val="center"/>
          </w:tcPr>
          <w:p w14:paraId="05A00801" w14:textId="5FF11BC4" w:rsidR="00A53692" w:rsidRDefault="000A31C2" w:rsidP="002D20FC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Chars="5" w:left="295" w:hanging="284"/>
              <w:rPr>
                <w:rFonts w:ascii="Arial" w:hAnsi="Arial" w:cs="Arial"/>
                <w:sz w:val="28"/>
                <w:szCs w:val="28"/>
              </w:rPr>
            </w:pP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>ܡܟܲܣܝܵܢ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ܹ̈</w:t>
            </w: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>ܐ ܕܙܘܼܠܒܵܢ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 xml:space="preserve"> (</w:t>
            </w:r>
            <w:r w:rsidR="00FC5F7E"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ܟܘܿܢܕܘܿܡܣ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)</w:t>
            </w:r>
          </w:p>
          <w:p w14:paraId="719A5B01" w14:textId="516E0AC5" w:rsidR="00D020E6" w:rsidRPr="0052434D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1D0E909E" w14:textId="77777777" w:rsidTr="00C5095B">
        <w:tc>
          <w:tcPr>
            <w:tcW w:w="3576" w:type="dxa"/>
            <w:vAlign w:val="center"/>
          </w:tcPr>
          <w:p w14:paraId="6F5DE874" w14:textId="1D8E67EA" w:rsidR="00D020E6" w:rsidRDefault="00A5369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B3541D6" wp14:editId="410ED0B0">
                  <wp:extent cx="749300" cy="1200098"/>
                  <wp:effectExtent l="0" t="0" r="0" b="0"/>
                  <wp:docPr id="20" name="图片 2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300" cy="1200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3" w:type="dxa"/>
            <w:vAlign w:val="center"/>
          </w:tcPr>
          <w:p w14:paraId="0BEA5316" w14:textId="59E6272E" w:rsidR="00A53692" w:rsidRDefault="000A31C2" w:rsidP="002D20FC">
            <w:pPr>
              <w:pStyle w:val="ListParagraph"/>
              <w:numPr>
                <w:ilvl w:val="0"/>
                <w:numId w:val="3"/>
              </w:numPr>
              <w:bidi/>
              <w:spacing w:line="480" w:lineRule="auto"/>
              <w:ind w:left="295" w:hanging="284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ܚܲܒܹ̈ܐ</w:t>
            </w:r>
          </w:p>
          <w:p w14:paraId="4FE19B45" w14:textId="308F7E3A" w:rsidR="00D020E6" w:rsidRPr="00E9016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</w:pPr>
          </w:p>
        </w:tc>
      </w:tr>
      <w:tr w:rsidR="00D020E6" w14:paraId="4F2A219F" w14:textId="77777777" w:rsidTr="00C5095B">
        <w:tc>
          <w:tcPr>
            <w:tcW w:w="3576" w:type="dxa"/>
            <w:vAlign w:val="center"/>
          </w:tcPr>
          <w:p w14:paraId="52CEC794" w14:textId="0123B364" w:rsidR="00D020E6" w:rsidRDefault="00A53692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51A5A4BF" wp14:editId="7068D9E2">
                  <wp:extent cx="1100666" cy="889000"/>
                  <wp:effectExtent l="0" t="0" r="4445" b="6350"/>
                  <wp:docPr id="21" name="图片 2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666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3" w:type="dxa"/>
            <w:vAlign w:val="center"/>
          </w:tcPr>
          <w:p w14:paraId="3095F839" w14:textId="1562FCC3" w:rsidR="00A53692" w:rsidRPr="000A31C2" w:rsidRDefault="000A31C2" w:rsidP="002D20FC">
            <w:pPr>
              <w:pStyle w:val="ListParagraph"/>
              <w:numPr>
                <w:ilvl w:val="0"/>
                <w:numId w:val="3"/>
              </w:numPr>
              <w:tabs>
                <w:tab w:val="left" w:pos="12"/>
              </w:tabs>
              <w:bidi/>
              <w:spacing w:line="480" w:lineRule="auto"/>
              <w:ind w:left="295" w:hanging="284"/>
              <w:rPr>
                <w:rFonts w:ascii="ES Nohadra" w:hAnsi="ES Nohadra" w:cs="ES Nohadra"/>
                <w:sz w:val="28"/>
                <w:szCs w:val="28"/>
              </w:rPr>
            </w:pP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>ܢܨ</w:t>
            </w:r>
            <w:r w:rsidR="00F53134"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ܵ</w:t>
            </w: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>ܒ݂ܬܵܐ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 xml:space="preserve"> ܕܚܲܕ</w:t>
            </w: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 xml:space="preserve"> ܡܵܐܢܵܐ 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ܠ</w:t>
            </w: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 w:bidi="syr-SY"/>
              </w:rPr>
              <w:t>ܓܵܘ ܦܲܓ݂ܪܵܐ</w:t>
            </w:r>
            <w:r w:rsidRPr="000A31C2">
              <w:rPr>
                <w:rFonts w:ascii="ES Nohadra" w:hAnsi="ES Nohadra" w:cs="ES Nohadra"/>
                <w:sz w:val="28"/>
                <w:szCs w:val="28"/>
                <w:rtl/>
                <w:lang w:val="en-AU"/>
              </w:rPr>
              <w:t xml:space="preserve"> </w:t>
            </w:r>
            <w:r>
              <w:rPr>
                <w:rFonts w:ascii="ES Nohadra" w:hAnsi="ES Nohadra" w:cs="ES Nohadra" w:hint="cs"/>
                <w:sz w:val="28"/>
                <w:szCs w:val="28"/>
                <w:rtl/>
                <w:lang w:val="en-AU" w:bidi="syr-SY"/>
              </w:rPr>
              <w:t>ܥܲܡ ܚܕܵܐ ܚܡܵܛܵܐ.</w:t>
            </w:r>
          </w:p>
          <w:p w14:paraId="61CB4BDC" w14:textId="192C2BCF" w:rsidR="00D020E6" w:rsidRPr="00A53692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</w:tbl>
    <w:p w14:paraId="1E11D437" w14:textId="65E07C4F" w:rsidR="00A53692" w:rsidRDefault="00A53692">
      <w:r>
        <w:br w:type="page"/>
      </w:r>
    </w:p>
    <w:p w14:paraId="4FFC2161" w14:textId="0F62942F" w:rsidR="00A53692" w:rsidRDefault="00A53692"/>
    <w:tbl>
      <w:tblPr>
        <w:bidiVisual/>
        <w:tblW w:w="10065" w:type="dxa"/>
        <w:tblLook w:val="04A0" w:firstRow="1" w:lastRow="0" w:firstColumn="1" w:lastColumn="0" w:noHBand="0" w:noVBand="1"/>
      </w:tblPr>
      <w:tblGrid>
        <w:gridCol w:w="3576"/>
        <w:gridCol w:w="6489"/>
      </w:tblGrid>
      <w:tr w:rsidR="00A53692" w:rsidRPr="000F6E4B" w14:paraId="20553A5F" w14:textId="77777777" w:rsidTr="002D20FC">
        <w:tc>
          <w:tcPr>
            <w:tcW w:w="3576" w:type="dxa"/>
            <w:vAlign w:val="center"/>
          </w:tcPr>
          <w:p w14:paraId="33F36581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6AE897A" wp14:editId="017BAD2A">
                  <wp:extent cx="1180634" cy="1168400"/>
                  <wp:effectExtent l="0" t="0" r="635" b="0"/>
                  <wp:docPr id="30" name="图片 3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634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995F7B" w14:textId="10E119FC" w:rsidR="006A5F6F" w:rsidRPr="000F6E4B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70471BBD" w14:textId="50CD2817" w:rsidR="00A53692" w:rsidRPr="000A31C2" w:rsidRDefault="000A31C2" w:rsidP="002B3A5F">
            <w:pPr>
              <w:bidi/>
              <w:spacing w:before="100" w:beforeAutospacing="1" w:after="100" w:afterAutospacing="1" w:line="480" w:lineRule="auto"/>
              <w:ind w:left="12"/>
              <w:rPr>
                <w:rFonts w:ascii="ES Nohadra" w:eastAsia="Times New Roman" w:hAnsi="ES Nohadra" w:cs="ES Nohadra"/>
                <w:b/>
                <w:sz w:val="28"/>
                <w:szCs w:val="28"/>
                <w:lang w:bidi="syr-SY"/>
              </w:rPr>
            </w:pPr>
            <w:r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ܡܵܨܝܲܬܝ ܕܗܲܡܙܸܡܲܬܝ ܥܲܡ ܐܵܣܝܵܟ݂ܝ ܒܘܼܬ ܓܘܼܒܵܝܹ̈ܐ ܕܩܵܐ ܡܲܟܠܵܝܬܵܐ ܕܒܛܝܼܢܘܼܬܵܐ.</w:t>
            </w:r>
          </w:p>
          <w:p w14:paraId="70E87173" w14:textId="218E6F0D" w:rsidR="00A53692" w:rsidRPr="00A53692" w:rsidRDefault="00A53692" w:rsidP="002B3A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A53692" w:rsidRPr="000F6E4B" w14:paraId="1F571EC6" w14:textId="77777777" w:rsidTr="002D20FC">
        <w:tc>
          <w:tcPr>
            <w:tcW w:w="3576" w:type="dxa"/>
            <w:vAlign w:val="center"/>
          </w:tcPr>
          <w:p w14:paraId="00AD1014" w14:textId="2D1F4CE7" w:rsidR="00A53692" w:rsidRPr="000F6E4B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24D5F351" wp14:editId="00AED3B1">
                  <wp:extent cx="1117600" cy="1117600"/>
                  <wp:effectExtent l="0" t="0" r="6350" b="6350"/>
                  <wp:docPr id="31" name="图片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89" w:type="dxa"/>
            <w:vAlign w:val="center"/>
          </w:tcPr>
          <w:p w14:paraId="0A4E8046" w14:textId="77777777" w:rsidR="00A53692" w:rsidRDefault="00A53692" w:rsidP="002B3A5F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2754FDF2" w14:textId="3135407B" w:rsidR="006A5F6F" w:rsidRPr="000A31C2" w:rsidRDefault="000A31C2" w:rsidP="002B3A5F">
            <w:pPr>
              <w:bidi/>
              <w:spacing w:before="100" w:beforeAutospacing="1" w:after="100" w:afterAutospacing="1" w:line="480" w:lineRule="auto"/>
              <w:ind w:left="12"/>
              <w:rPr>
                <w:rFonts w:ascii="ES Nohadra" w:eastAsia="Times New Roman" w:hAnsi="ES Nohadra" w:cs="ES Nohadra"/>
                <w:bCs/>
                <w:sz w:val="28"/>
                <w:szCs w:val="28"/>
                <w:lang w:bidi="syr-SY"/>
              </w:rPr>
            </w:pPr>
            <w:r w:rsidRPr="000A31C2">
              <w:rPr>
                <w:rFonts w:ascii="ES Nohadra" w:eastAsia="Times New Roman" w:hAnsi="ES Nohadra" w:cs="ES Nohadra"/>
                <w:b/>
                <w:sz w:val="28"/>
                <w:szCs w:val="28"/>
                <w:rtl/>
                <w:lang w:bidi="syr-SY"/>
              </w:rPr>
              <w:t>ܐܵܗܵܐ</w:t>
            </w:r>
            <w:r w:rsidRPr="000A31C2">
              <w:rPr>
                <w:rFonts w:ascii="ES Nohadra" w:eastAsia="Times New Roman" w:hAnsi="ES Nohadra" w:cs="ES Nohadra"/>
                <w:bCs/>
                <w:sz w:val="28"/>
                <w:szCs w:val="28"/>
                <w:rtl/>
                <w:lang w:bidi="syr-SY"/>
              </w:rPr>
              <w:t xml:space="preserve"> </w:t>
            </w:r>
            <w:r w:rsidR="00F53134">
              <w:rPr>
                <w:rFonts w:ascii="ES Nohadra" w:eastAsia="Times New Roman" w:hAnsi="ES Nohadra" w:cs="ES Nohadra" w:hint="cs"/>
                <w:bCs/>
                <w:sz w:val="28"/>
                <w:szCs w:val="28"/>
                <w:rtl/>
                <w:lang w:bidi="syr-SY"/>
              </w:rPr>
              <w:t xml:space="preserve">ܚܲܕ </w:t>
            </w:r>
            <w:r w:rsidRPr="000A31C2">
              <w:rPr>
                <w:rFonts w:ascii="ES Nohadra" w:eastAsia="Times New Roman" w:hAnsi="ES Nohadra" w:cs="ES Nohadra"/>
                <w:bCs/>
                <w:sz w:val="28"/>
                <w:szCs w:val="28"/>
                <w:rtl/>
                <w:lang w:bidi="syr-SY"/>
              </w:rPr>
              <w:t>ܓܘܼܒܵܝܵܐ ܕܕܝܼܵܟ݂ܝ ܝܠܸܗ!</w:t>
            </w:r>
          </w:p>
          <w:p w14:paraId="6EADDF29" w14:textId="77777777" w:rsidR="00A53692" w:rsidRPr="000F6E4B" w:rsidRDefault="00A53692" w:rsidP="002B3A5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A53692" w:rsidRPr="0052434D" w14:paraId="304773CB" w14:textId="77777777" w:rsidTr="002D20FC">
        <w:trPr>
          <w:trHeight w:val="2515"/>
        </w:trPr>
        <w:tc>
          <w:tcPr>
            <w:tcW w:w="3576" w:type="dxa"/>
            <w:vAlign w:val="center"/>
          </w:tcPr>
          <w:p w14:paraId="093EF322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27BD6FD" w14:textId="77777777" w:rsid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C44445B" w14:textId="029EF719" w:rsidR="006A5F6F" w:rsidRPr="00D020E6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11FF3A44" w14:textId="277A26D1" w:rsidR="00A53692" w:rsidRPr="006A5F6F" w:rsidRDefault="00A53692" w:rsidP="006A5F6F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076B0911" w14:textId="77777777" w:rsidR="00A53692" w:rsidRPr="0052434D" w:rsidRDefault="00A53692" w:rsidP="009936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</w:pPr>
          </w:p>
        </w:tc>
      </w:tr>
      <w:tr w:rsidR="00A53692" w:rsidRPr="00E9016B" w14:paraId="0E198204" w14:textId="77777777" w:rsidTr="002D20FC">
        <w:tc>
          <w:tcPr>
            <w:tcW w:w="3576" w:type="dxa"/>
            <w:vAlign w:val="center"/>
          </w:tcPr>
          <w:p w14:paraId="5E2D41B7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1E3FD930" w14:textId="77777777" w:rsid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40320970" w14:textId="22CD0B83" w:rsidR="006A5F6F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5AA0ED98" w14:textId="18A76398" w:rsidR="00A53692" w:rsidRPr="006A5F6F" w:rsidRDefault="00A53692" w:rsidP="006A5F6F">
            <w:pPr>
              <w:spacing w:line="480" w:lineRule="auto"/>
              <w:rPr>
                <w:rFonts w:ascii="Arial" w:hAnsi="Arial" w:cs="Arial"/>
                <w:sz w:val="28"/>
                <w:szCs w:val="28"/>
                <w:lang w:val="en-US"/>
              </w:rPr>
            </w:pPr>
          </w:p>
          <w:p w14:paraId="6AC7CD3D" w14:textId="77777777" w:rsidR="00A53692" w:rsidRPr="00E9016B" w:rsidRDefault="00A53692" w:rsidP="0099362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</w:pPr>
          </w:p>
        </w:tc>
      </w:tr>
      <w:tr w:rsidR="00A53692" w14:paraId="16F3C159" w14:textId="77777777" w:rsidTr="002D20FC">
        <w:tc>
          <w:tcPr>
            <w:tcW w:w="3576" w:type="dxa"/>
            <w:vAlign w:val="center"/>
          </w:tcPr>
          <w:p w14:paraId="2C355A17" w14:textId="77777777" w:rsidR="00A53692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39D99D1" w14:textId="2F3F5890" w:rsidR="006A5F6F" w:rsidRDefault="006A5F6F" w:rsidP="006A5F6F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6489" w:type="dxa"/>
            <w:vAlign w:val="center"/>
          </w:tcPr>
          <w:p w14:paraId="58037030" w14:textId="77777777" w:rsidR="00A53692" w:rsidRPr="00A53692" w:rsidRDefault="00A53692" w:rsidP="006A5F6F">
            <w:pPr>
              <w:pStyle w:val="ListParagraph"/>
              <w:tabs>
                <w:tab w:val="left" w:pos="12"/>
              </w:tabs>
              <w:spacing w:line="480" w:lineRule="auto"/>
              <w:ind w:left="295"/>
            </w:pPr>
          </w:p>
        </w:tc>
      </w:tr>
    </w:tbl>
    <w:p w14:paraId="63D626C1" w14:textId="3797A75B" w:rsidR="00A53692" w:rsidRPr="006A5F6F" w:rsidRDefault="00A53692">
      <w:pPr>
        <w:rPr>
          <w:lang w:val="en-US"/>
        </w:rPr>
      </w:pPr>
    </w:p>
    <w:tbl>
      <w:tblPr>
        <w:bidiVisual/>
        <w:tblW w:w="9639" w:type="dxa"/>
        <w:tblLook w:val="04A0" w:firstRow="1" w:lastRow="0" w:firstColumn="1" w:lastColumn="0" w:noHBand="0" w:noVBand="1"/>
      </w:tblPr>
      <w:tblGrid>
        <w:gridCol w:w="3576"/>
        <w:gridCol w:w="6063"/>
      </w:tblGrid>
      <w:tr w:rsidR="00A53692" w:rsidRPr="000F6E4B" w14:paraId="086C7F63" w14:textId="77777777" w:rsidTr="002D20FC">
        <w:tc>
          <w:tcPr>
            <w:tcW w:w="3576" w:type="dxa"/>
            <w:vAlign w:val="center"/>
          </w:tcPr>
          <w:p w14:paraId="299999E0" w14:textId="38B4FC48" w:rsidR="00A53692" w:rsidRPr="000F6E4B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123F3804" wp14:editId="214CB577">
                  <wp:simplePos x="0" y="0"/>
                  <wp:positionH relativeFrom="column">
                    <wp:posOffset>868680</wp:posOffset>
                  </wp:positionH>
                  <wp:positionV relativeFrom="paragraph">
                    <wp:posOffset>-199390</wp:posOffset>
                  </wp:positionV>
                  <wp:extent cx="946785" cy="1757680"/>
                  <wp:effectExtent l="0" t="0" r="5715" b="0"/>
                  <wp:wrapNone/>
                  <wp:docPr id="42" name="Picture 4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regnant.jp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479" t="19689" r="35896" b="3015"/>
                          <a:stretch/>
                        </pic:blipFill>
                        <pic:spPr bwMode="auto">
                          <a:xfrm>
                            <a:off x="0" y="0"/>
                            <a:ext cx="946785" cy="1757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063" w:type="dxa"/>
            <w:vAlign w:val="center"/>
          </w:tcPr>
          <w:p w14:paraId="7F2E87B6" w14:textId="24AA105C" w:rsidR="006A5F6F" w:rsidRPr="000A31C2" w:rsidRDefault="000A31C2" w:rsidP="002D20FC">
            <w:pPr>
              <w:bidi/>
              <w:spacing w:line="480" w:lineRule="auto"/>
              <w:ind w:left="12"/>
              <w:rPr>
                <w:rFonts w:ascii="ES Nohadra" w:hAnsi="ES Nohadra" w:cs="ES Nohadra"/>
                <w:noProof/>
                <w:color w:val="000000" w:themeColor="text1"/>
                <w:sz w:val="28"/>
                <w:szCs w:val="28"/>
                <w:lang w:bidi="syr-SY"/>
              </w:rPr>
            </w:pPr>
            <w:r w:rsidRPr="000A31C2">
              <w:rPr>
                <w:rFonts w:ascii="ES Nohadra" w:hAnsi="ES Nohadra" w:cs="ES Nohadra" w:hint="cs"/>
                <w:b/>
                <w:bCs/>
                <w:noProof/>
                <w:color w:val="7030A0"/>
                <w:sz w:val="40"/>
                <w:szCs w:val="40"/>
                <w:rtl/>
                <w:lang w:bidi="syr-SY"/>
              </w:rPr>
              <w:t>ܒܛܝܼܢܘܼܬܵܐ ܘܓܘܼܒܵܝܹ̈ܐ</w:t>
            </w:r>
          </w:p>
          <w:p w14:paraId="37195E95" w14:textId="6E68BACE" w:rsidR="006A5F6F" w:rsidRPr="000A31C2" w:rsidRDefault="000A31C2" w:rsidP="000A31C2">
            <w:pPr>
              <w:tabs>
                <w:tab w:val="left" w:pos="12"/>
              </w:tabs>
              <w:bidi/>
              <w:spacing w:line="480" w:lineRule="auto"/>
              <w:ind w:right="-646"/>
              <w:rPr>
                <w:rFonts w:ascii="ES Nohadra" w:hAnsi="ES Nohadra" w:cs="ES Nohadra"/>
                <w:noProof/>
                <w:color w:val="000000" w:themeColor="text1"/>
                <w:sz w:val="28"/>
                <w:szCs w:val="28"/>
                <w:lang w:bidi="syr-SY"/>
              </w:rPr>
            </w:pPr>
            <w:r w:rsidRPr="000A31C2">
              <w:rPr>
                <w:rFonts w:ascii="ES Nohadra" w:hAnsi="ES Nohadra" w:cs="ES Nohadr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>ܐܸܢ ܒܛܝܼܢ ܠܵܟ݂ܝ</w:t>
            </w:r>
            <w:r>
              <w:rPr>
                <w:rFonts w:ascii="ES Nohadra" w:hAnsi="ES Nohadra" w:cs="Times New Roman" w:hint="cs"/>
                <w:noProof/>
                <w:color w:val="000000" w:themeColor="text1"/>
                <w:sz w:val="28"/>
                <w:szCs w:val="28"/>
                <w:rtl/>
              </w:rPr>
              <w:t xml:space="preserve">، </w:t>
            </w:r>
            <w:r>
              <w:rPr>
                <w:rFonts w:ascii="ES Nohadra" w:hAnsi="ES Nohadra" w:cs="Estrangelo Edessa" w:hint="cs"/>
                <w:noProof/>
                <w:color w:val="000000" w:themeColor="text1"/>
                <w:sz w:val="28"/>
                <w:szCs w:val="28"/>
                <w:rtl/>
                <w:lang w:bidi="syr-SY"/>
              </w:rPr>
              <w:t xml:space="preserve">ܐܲܢ݇ܬܝ ܐܝܼܬܠܵܟ݂ܝ ܙܸܕܩܵܐ </w:t>
            </w:r>
            <w:r w:rsidRPr="000A31C2">
              <w:rPr>
                <w:rFonts w:ascii="ES Nohadra" w:hAnsi="ES Nohadra" w:cs="ES Nohadra" w:hint="cs"/>
                <w:b/>
                <w:bCs/>
                <w:noProof/>
                <w:color w:val="000000" w:themeColor="text1"/>
                <w:sz w:val="28"/>
                <w:szCs w:val="28"/>
                <w:rtl/>
                <w:lang w:bidi="syr-SY"/>
              </w:rPr>
              <w:t>ܕܓܲܒܝܲܬܝ ܒܘܼܬ ܡܘܿܕ</w:t>
            </w:r>
            <w:r>
              <w:rPr>
                <w:rFonts w:ascii="ES Nohadra" w:hAnsi="ES Nohadra" w:cs="ES Nohadra" w:hint="cs"/>
                <w:b/>
                <w:bCs/>
                <w:noProof/>
                <w:color w:val="000000" w:themeColor="text1"/>
                <w:sz w:val="28"/>
                <w:szCs w:val="28"/>
                <w:rtl/>
                <w:lang w:bidi="syr-SY"/>
              </w:rPr>
              <w:t>ܝܼ ܥܵܒ݂ܕܲܬܝ</w:t>
            </w:r>
            <w:r w:rsidRPr="000A31C2">
              <w:rPr>
                <w:rFonts w:ascii="ES Nohadra" w:hAnsi="ES Nohadra" w:cs="ES Nohadra" w:hint="cs"/>
                <w:b/>
                <w:bCs/>
                <w:noProof/>
                <w:color w:val="000000" w:themeColor="text1"/>
                <w:sz w:val="28"/>
                <w:szCs w:val="28"/>
                <w:rtl/>
                <w:lang w:bidi="syr-SY"/>
              </w:rPr>
              <w:t>.</w:t>
            </w:r>
            <w:r w:rsidRPr="000A31C2">
              <w:rPr>
                <w:rFonts w:hint="cs"/>
                <w:rtl/>
              </w:rPr>
              <w:t xml:space="preserve"> </w:t>
            </w:r>
          </w:p>
          <w:p w14:paraId="106B88D1" w14:textId="2210F25C" w:rsidR="00A53692" w:rsidRPr="006A5F6F" w:rsidRDefault="00A5369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A53692" w:rsidRPr="000F6E4B" w14:paraId="2CF59AE8" w14:textId="77777777" w:rsidTr="002D20FC">
        <w:tc>
          <w:tcPr>
            <w:tcW w:w="3576" w:type="dxa"/>
            <w:vAlign w:val="center"/>
          </w:tcPr>
          <w:p w14:paraId="455FBB0D" w14:textId="77777777" w:rsidR="00A53692" w:rsidRPr="000F6E4B" w:rsidRDefault="00A53692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6063" w:type="dxa"/>
            <w:vAlign w:val="center"/>
          </w:tcPr>
          <w:p w14:paraId="0497C382" w14:textId="77777777" w:rsidR="00A53692" w:rsidRDefault="00A53692" w:rsidP="002D20FC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4D340746" w14:textId="5FF2B685" w:rsidR="00A53692" w:rsidRDefault="006A5F6F" w:rsidP="002D20FC">
            <w:pPr>
              <w:tabs>
                <w:tab w:val="left" w:pos="2977"/>
              </w:tabs>
              <w:bidi/>
              <w:spacing w:line="480" w:lineRule="auto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  <w:t xml:space="preserve"> </w:t>
            </w:r>
          </w:p>
          <w:p w14:paraId="6007F958" w14:textId="77777777" w:rsidR="00A53692" w:rsidRPr="000F6E4B" w:rsidRDefault="00A5369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A53692" w:rsidRPr="0052434D" w14:paraId="79C19A10" w14:textId="77777777" w:rsidTr="002D20FC">
        <w:trPr>
          <w:trHeight w:val="2585"/>
        </w:trPr>
        <w:tc>
          <w:tcPr>
            <w:tcW w:w="3576" w:type="dxa"/>
            <w:vAlign w:val="center"/>
          </w:tcPr>
          <w:p w14:paraId="65448C5F" w14:textId="024433A9" w:rsidR="00A53692" w:rsidRPr="00D020E6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0D7E94EB" wp14:editId="16DA55B3">
                  <wp:extent cx="669906" cy="1041400"/>
                  <wp:effectExtent l="0" t="0" r="0" b="6350"/>
                  <wp:docPr id="33" name="图片 3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9906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3" w:type="dxa"/>
            <w:vAlign w:val="center"/>
          </w:tcPr>
          <w:p w14:paraId="7D50FB35" w14:textId="2003D360" w:rsidR="006A5F6F" w:rsidRPr="000A31C2" w:rsidRDefault="000A31C2" w:rsidP="002D20FC">
            <w:pPr>
              <w:pStyle w:val="ListParagraph"/>
              <w:bidi/>
              <w:spacing w:line="480" w:lineRule="auto"/>
              <w:ind w:leftChars="5" w:left="11"/>
              <w:rPr>
                <w:rFonts w:ascii="ES Nohadra" w:hAnsi="ES Nohadra" w:cs="ES Nohadra"/>
                <w:color w:val="000000" w:themeColor="text1"/>
                <w:sz w:val="28"/>
                <w:szCs w:val="28"/>
                <w:lang w:bidi="syr-SY"/>
              </w:rPr>
            </w:pP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 xml:space="preserve">ܡܵܨܝܲܬܝ ܕܝܵܠܕܲܬܝ ܚܲܕ </w:t>
            </w:r>
            <w:r w:rsidR="0026423E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ܝ</w:t>
            </w:r>
            <w:r w:rsidR="0036097F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ܵ</w:t>
            </w:r>
            <w:r w:rsidR="0026423E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ܢܘ</w:t>
            </w:r>
            <w:r w:rsidR="0036097F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ܿ</w:t>
            </w:r>
            <w:r w:rsidR="0026423E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 xml:space="preserve">ܩܵܐ 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ܘܕܗܵܘܝܲܬܝ ܚܕܵܐ ܝܸܡܵܐ.</w:t>
            </w:r>
          </w:p>
          <w:p w14:paraId="0F70E9AF" w14:textId="77777777" w:rsidR="00A53692" w:rsidRPr="006A5F6F" w:rsidRDefault="00A5369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  <w:tr w:rsidR="00A53692" w:rsidRPr="00E9016B" w14:paraId="1CC034B0" w14:textId="77777777" w:rsidTr="002D20FC">
        <w:tc>
          <w:tcPr>
            <w:tcW w:w="3576" w:type="dxa"/>
            <w:vAlign w:val="center"/>
          </w:tcPr>
          <w:p w14:paraId="1340608F" w14:textId="466069FD" w:rsidR="00A53692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rFonts w:cs="Arial"/>
                <w:b/>
                <w:noProof/>
                <w:sz w:val="28"/>
                <w:szCs w:val="28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97E8D9A" wp14:editId="7EB7E9F9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248285</wp:posOffset>
                      </wp:positionV>
                      <wp:extent cx="93980" cy="1382395"/>
                      <wp:effectExtent l="361950" t="0" r="382270" b="0"/>
                      <wp:wrapNone/>
                      <wp:docPr id="52" name="Rectangle 5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6824" flipH="1">
                                <a:off x="0" y="0"/>
                                <a:ext cx="93980" cy="13823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3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D7D79B" id="Rectangle 52" o:spid="_x0000_s1026" style="position:absolute;margin-left:78.95pt;margin-top:19.55pt;width:7.4pt;height:108.85pt;rotation:-2290291fd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" fillcolor="#c00000" stroked="f"/>
                  </w:pict>
                </mc:Fallback>
              </mc:AlternateContent>
            </w:r>
            <w:r w:rsidR="006A5F6F">
              <w:rPr>
                <w:noProof/>
                <w:lang w:val="en-PH" w:eastAsia="en-PH"/>
              </w:rPr>
              <w:drawing>
                <wp:inline distT="0" distB="0" distL="0" distR="0" wp14:anchorId="2CCB785F" wp14:editId="511661BC">
                  <wp:extent cx="850900" cy="1306739"/>
                  <wp:effectExtent l="0" t="0" r="6350" b="8255"/>
                  <wp:docPr id="34" name="图片 3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900" cy="1306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3" w:type="dxa"/>
            <w:vAlign w:val="center"/>
          </w:tcPr>
          <w:p w14:paraId="27C51475" w14:textId="3CB3D112" w:rsidR="00A53692" w:rsidRPr="000A31C2" w:rsidRDefault="000A31C2" w:rsidP="002D20FC">
            <w:pPr>
              <w:pStyle w:val="ListParagraph"/>
              <w:bidi/>
              <w:spacing w:line="480" w:lineRule="auto"/>
              <w:ind w:left="12"/>
              <w:rPr>
                <w:rFonts w:ascii="ES Nohadra" w:hAnsi="ES Nohadra" w:cs="ES Nohadra"/>
                <w:color w:val="000000" w:themeColor="text1"/>
                <w:sz w:val="28"/>
                <w:szCs w:val="28"/>
                <w:lang w:bidi="syr-SY"/>
              </w:rPr>
            </w:pPr>
            <w:r w:rsidRPr="000A31C2">
              <w:rPr>
                <w:rFonts w:ascii="ES Nohadra" w:hAnsi="ES Nohadra" w:cs="ES Nohadra"/>
                <w:color w:val="000000" w:themeColor="text1"/>
                <w:sz w:val="28"/>
                <w:szCs w:val="28"/>
                <w:rtl/>
                <w:lang w:bidi="syr-SY"/>
              </w:rPr>
              <w:t>ܡܵܨܝܲܬܝ ܕܡܲܪܝܸܙܲܬܝ</w:t>
            </w:r>
            <w:r w:rsidRPr="000A31C2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 xml:space="preserve"> ܚܕܵܐ ܡܲܪܚܲܫܬܵܐ ܕܒܛܝܼܢܘܼܬܵܐ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. ܐܵܗܵܐ ܡܲܥܢܵܝܹܗ ܝܠܹܗ ܕܐ݇ܚܹܪ݇ܢܵܐ ܠܹܐ ܗܵܘܝܲܬܝ ܒܛܝܼܢܬܵܐ.</w:t>
            </w:r>
          </w:p>
          <w:p w14:paraId="4EAEA36C" w14:textId="77777777" w:rsidR="00A53692" w:rsidRPr="00E9016B" w:rsidRDefault="00A5369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360" w:lineRule="auto"/>
            </w:pPr>
          </w:p>
        </w:tc>
      </w:tr>
      <w:tr w:rsidR="00A53692" w14:paraId="5770631F" w14:textId="77777777" w:rsidTr="002D20FC">
        <w:tc>
          <w:tcPr>
            <w:tcW w:w="3576" w:type="dxa"/>
            <w:vAlign w:val="center"/>
          </w:tcPr>
          <w:p w14:paraId="14B1FE3C" w14:textId="3413B65D" w:rsidR="00A53692" w:rsidRDefault="006A5F6F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7347CD2C" wp14:editId="62B03B7E">
                  <wp:extent cx="1593606" cy="952500"/>
                  <wp:effectExtent l="0" t="0" r="6985" b="0"/>
                  <wp:docPr id="35" name="图片 3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606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63" w:type="dxa"/>
            <w:vAlign w:val="center"/>
          </w:tcPr>
          <w:p w14:paraId="297BA0EC" w14:textId="77777777" w:rsidR="000A31C2" w:rsidRDefault="000A31C2" w:rsidP="002D20FC">
            <w:pPr>
              <w:pStyle w:val="ListParagraph"/>
              <w:bidi/>
              <w:spacing w:line="480" w:lineRule="auto"/>
              <w:ind w:left="12"/>
              <w:rPr>
                <w:rFonts w:ascii="ES Nohadra" w:hAnsi="ES Nohadra" w:cs="ES Nohadra"/>
                <w:color w:val="000000"/>
                <w:sz w:val="28"/>
                <w:szCs w:val="28"/>
                <w:rtl/>
                <w:lang w:val="en-US" w:bidi="syr-SY"/>
              </w:rPr>
            </w:pPr>
          </w:p>
          <w:p w14:paraId="7B0813F1" w14:textId="43B1F2DE" w:rsidR="006A5F6F" w:rsidRPr="000A31C2" w:rsidRDefault="000A31C2" w:rsidP="000A31C2">
            <w:pPr>
              <w:pStyle w:val="ListParagraph"/>
              <w:bidi/>
              <w:spacing w:line="480" w:lineRule="auto"/>
              <w:ind w:left="12"/>
              <w:rPr>
                <w:rFonts w:ascii="ES Nohadra" w:hAnsi="ES Nohadra" w:cs="ES Nohadra"/>
                <w:noProof/>
                <w:lang w:bidi="syr-SY"/>
              </w:rPr>
            </w:pPr>
            <w:r w:rsidRPr="000A31C2">
              <w:rPr>
                <w:rFonts w:ascii="ES Nohadra" w:hAnsi="ES Nohadra" w:cs="ES Nohadra"/>
                <w:color w:val="000000"/>
                <w:sz w:val="28"/>
                <w:szCs w:val="28"/>
                <w:rtl/>
                <w:lang w:val="en-US" w:bidi="syr-SY"/>
              </w:rPr>
              <w:t>ܡܵܨܝܲܬܝ ܕܝܵܠܕܲܬܝ ܠܹܗ ܝܲܢܩܵܐ ܘ</w:t>
            </w:r>
            <w:r>
              <w:rPr>
                <w:rFonts w:ascii="ES Nohadra" w:hAnsi="ES Nohadra" w:cs="ES Nohadra" w:hint="cs"/>
                <w:color w:val="000000"/>
                <w:sz w:val="28"/>
                <w:szCs w:val="28"/>
                <w:rtl/>
                <w:lang w:val="en-US" w:bidi="syr-SY"/>
              </w:rPr>
              <w:t>ܕܝܵܗܒܲܬܝ ܠܹܗ</w:t>
            </w:r>
            <w:r w:rsidR="00F76A99">
              <w:rPr>
                <w:rFonts w:ascii="ES Nohadra" w:hAnsi="ES Nohadra" w:cs="ES Nohadra"/>
                <w:color w:val="000000"/>
                <w:sz w:val="28"/>
                <w:szCs w:val="28"/>
                <w:lang w:val="en-US" w:bidi="syr-SY"/>
              </w:rPr>
              <w:t xml:space="preserve"> </w:t>
            </w:r>
            <w:r w:rsidR="00F76A99">
              <w:rPr>
                <w:rFonts w:ascii="ES Nohadra" w:hAnsi="ES Nohadra" w:cs="ES Nohadra" w:hint="cs"/>
                <w:color w:val="000000"/>
                <w:sz w:val="28"/>
                <w:szCs w:val="28"/>
                <w:rtl/>
                <w:lang w:val="en-US" w:bidi="syr-SY"/>
              </w:rPr>
              <w:t>ܩܵܐ ܣܝܵܡܬܵܐ ܕܒܢܘܿܢܹ̈ܐ</w:t>
            </w:r>
            <w:r>
              <w:rPr>
                <w:rFonts w:ascii="ES Nohadra" w:hAnsi="ES Nohadra" w:cs="ES Nohadra" w:hint="cs"/>
                <w:color w:val="000000"/>
                <w:sz w:val="28"/>
                <w:szCs w:val="28"/>
                <w:rtl/>
                <w:lang w:val="en-US" w:bidi="syr-SY"/>
              </w:rPr>
              <w:t>.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 xml:space="preserve"> ܐܵܗܵܐ ܡܲܥܢܵܝܹܗ ܝܠܹܗ ܕܝܵܗܒܲܬܝ ܠܹܗ</w:t>
            </w:r>
            <w:r w:rsidR="0054086B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 xml:space="preserve"> ܝܵܢܘܿܩܵܐ </w:t>
            </w:r>
            <w:r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ܩܵܐ ܚܕܵܐ ܒܲܝܬܘܼܬܵܐ ܐ݇ܚܹܪ݇ܬܵܐ ܕܡܲܣܸܡܵܐ ܒܵܠܵܐ ܐܸܠܹܗ.</w:t>
            </w:r>
          </w:p>
          <w:p w14:paraId="5656B526" w14:textId="77777777" w:rsidR="00A53692" w:rsidRPr="00A53692" w:rsidRDefault="00A5369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GB"/>
              </w:rPr>
            </w:pPr>
          </w:p>
        </w:tc>
      </w:tr>
    </w:tbl>
    <w:p w14:paraId="0D9780D2" w14:textId="77777777" w:rsidR="00A53692" w:rsidRDefault="00A53692" w:rsidP="00A53692">
      <w:r>
        <w:br w:type="page"/>
      </w:r>
    </w:p>
    <w:tbl>
      <w:tblPr>
        <w:bidiVisual/>
        <w:tblW w:w="9927" w:type="dxa"/>
        <w:tblLook w:val="04A0" w:firstRow="1" w:lastRow="0" w:firstColumn="1" w:lastColumn="0" w:noHBand="0" w:noVBand="1"/>
      </w:tblPr>
      <w:tblGrid>
        <w:gridCol w:w="2694"/>
        <w:gridCol w:w="7233"/>
      </w:tblGrid>
      <w:tr w:rsidR="006A5F6F" w:rsidRPr="006A5F6F" w14:paraId="3FC922B6" w14:textId="77777777" w:rsidTr="002D20FC">
        <w:tc>
          <w:tcPr>
            <w:tcW w:w="2694" w:type="dxa"/>
            <w:vAlign w:val="center"/>
          </w:tcPr>
          <w:p w14:paraId="06BE093C" w14:textId="7D92FD56" w:rsidR="006A5F6F" w:rsidRPr="006A5F6F" w:rsidRDefault="00543C91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B0DD3CB" wp14:editId="1DE73495">
                  <wp:extent cx="1155700" cy="1155700"/>
                  <wp:effectExtent l="0" t="0" r="0" b="0"/>
                  <wp:docPr id="48" name="图片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15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5C247E80" w14:textId="7C58F463" w:rsidR="00543C91" w:rsidRPr="000A31C2" w:rsidRDefault="000A31C2" w:rsidP="002D20FC">
            <w:pPr>
              <w:pStyle w:val="Heading3"/>
              <w:bidi/>
              <w:spacing w:line="480" w:lineRule="auto"/>
              <w:ind w:left="122"/>
              <w:rPr>
                <w:rFonts w:ascii="ES Nohadra" w:hAnsi="ES Nohadra" w:cs="ES Nohadra"/>
                <w:color w:val="000000" w:themeColor="text1"/>
                <w:sz w:val="28"/>
                <w:szCs w:val="28"/>
                <w:lang w:bidi="syr-SY"/>
              </w:rPr>
            </w:pPr>
            <w:r w:rsidRPr="000A31C2">
              <w:rPr>
                <w:rFonts w:ascii="ES Nohadra" w:hAnsi="ES Nohadra" w:cs="ES Nohadra" w:hint="cs"/>
                <w:color w:val="000000" w:themeColor="text1"/>
                <w:sz w:val="28"/>
                <w:szCs w:val="28"/>
                <w:rtl/>
                <w:lang w:bidi="syr-SY"/>
              </w:rPr>
              <w:t>ܫܘܼܠܛܵܢܵܐ ܐܘܿܣܬܪܵܠܵܝܵܐ ܓܵܪܲܓ:</w:t>
            </w:r>
          </w:p>
          <w:p w14:paraId="11B3F4F5" w14:textId="77777777" w:rsidR="006A5F6F" w:rsidRPr="006A5F6F" w:rsidRDefault="006A5F6F" w:rsidP="002D20FC">
            <w:pPr>
              <w:pStyle w:val="paragraph"/>
              <w:bidi/>
              <w:spacing w:after="0" w:line="480" w:lineRule="auto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0F6E4B" w14:paraId="7F95419C" w14:textId="77777777" w:rsidTr="002D20FC">
        <w:tc>
          <w:tcPr>
            <w:tcW w:w="2694" w:type="dxa"/>
            <w:vAlign w:val="center"/>
          </w:tcPr>
          <w:p w14:paraId="22457371" w14:textId="5E0F5F40" w:rsidR="006A5F6F" w:rsidRPr="006A5F6F" w:rsidRDefault="002D20F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rFonts w:cs="Arial"/>
                <w:noProof/>
                <w:lang w:val="en-PH" w:eastAsia="en-PH"/>
              </w:rPr>
              <w:drawing>
                <wp:anchor distT="0" distB="0" distL="114300" distR="114300" simplePos="0" relativeHeight="251700224" behindDoc="0" locked="0" layoutInCell="1" allowOverlap="1" wp14:anchorId="3776B706" wp14:editId="49D8E982">
                  <wp:simplePos x="0" y="0"/>
                  <wp:positionH relativeFrom="column">
                    <wp:posOffset>1078230</wp:posOffset>
                  </wp:positionH>
                  <wp:positionV relativeFrom="paragraph">
                    <wp:posOffset>1047115</wp:posOffset>
                  </wp:positionV>
                  <wp:extent cx="1117600" cy="1117600"/>
                  <wp:effectExtent l="0" t="0" r="0" b="0"/>
                  <wp:wrapNone/>
                  <wp:docPr id="53" name="Picture 5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Choic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5D6A68ED" w14:textId="77777777" w:rsidR="006A5F6F" w:rsidRPr="006A5F6F" w:rsidRDefault="006A5F6F" w:rsidP="002D20FC">
            <w:pPr>
              <w:pStyle w:val="paragraph"/>
              <w:bidi/>
              <w:spacing w:after="0" w:line="480" w:lineRule="auto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  <w:p w14:paraId="564832C0" w14:textId="77777777" w:rsidR="006A5F6F" w:rsidRPr="006A5F6F" w:rsidRDefault="006A5F6F" w:rsidP="002D20FC">
            <w:pPr>
              <w:pStyle w:val="paragraph"/>
              <w:bidi/>
              <w:spacing w:after="0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  <w:r w:rsidRPr="006A5F6F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</w:p>
          <w:p w14:paraId="2ACFC3BF" w14:textId="77777777" w:rsidR="006A5F6F" w:rsidRPr="006A5F6F" w:rsidRDefault="006A5F6F" w:rsidP="002D20FC">
            <w:pPr>
              <w:pStyle w:val="paragraph"/>
              <w:bidi/>
              <w:spacing w:after="0" w:line="480" w:lineRule="auto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6A5F6F" w14:paraId="528480FC" w14:textId="77777777" w:rsidTr="002D20FC">
        <w:tc>
          <w:tcPr>
            <w:tcW w:w="2694" w:type="dxa"/>
            <w:vAlign w:val="center"/>
          </w:tcPr>
          <w:p w14:paraId="1C030BF7" w14:textId="24D1C8DB" w:rsidR="006A5F6F" w:rsidRPr="006A5F6F" w:rsidRDefault="002D20F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 w:rsidRPr="00F75066">
              <w:rPr>
                <w:rFonts w:cs="Arial"/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7392" behindDoc="0" locked="0" layoutInCell="1" allowOverlap="1" wp14:anchorId="6C977E46" wp14:editId="71D7689D">
                  <wp:simplePos x="0" y="0"/>
                  <wp:positionH relativeFrom="column">
                    <wp:posOffset>1360170</wp:posOffset>
                  </wp:positionH>
                  <wp:positionV relativeFrom="paragraph">
                    <wp:posOffset>1250950</wp:posOffset>
                  </wp:positionV>
                  <wp:extent cx="1104900" cy="1104900"/>
                  <wp:effectExtent l="0" t="0" r="0" b="0"/>
                  <wp:wrapNone/>
                  <wp:docPr id="55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Someone_you_have_sex_with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01248" behindDoc="0" locked="0" layoutInCell="1" allowOverlap="1" wp14:anchorId="40161F96" wp14:editId="2182EE9B">
                  <wp:simplePos x="0" y="0"/>
                  <wp:positionH relativeFrom="column">
                    <wp:posOffset>-107315</wp:posOffset>
                  </wp:positionH>
                  <wp:positionV relativeFrom="paragraph">
                    <wp:posOffset>-549275</wp:posOffset>
                  </wp:positionV>
                  <wp:extent cx="1282700" cy="1075690"/>
                  <wp:effectExtent l="0" t="0" r="0" b="0"/>
                  <wp:wrapNone/>
                  <wp:docPr id="49" name="图片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075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2C120A46" w14:textId="1B74D3A5" w:rsidR="00543C91" w:rsidRPr="00F75066" w:rsidRDefault="000A31C2" w:rsidP="00C5095B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right="321" w:hanging="284"/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ܕܣܵܢܸܕܠܵܟ݂ܝ ܕܥܵܒ݂ܕܲܬܝ ܠܗܘܿܢ ܓܘܼܒܵܝܹ̈ܐ ܕܓܵܢܵܟ݂ܝ ܒܘܼܬ ܚܘܼܠܡܵܢܵܐ ܘܓܸܢܣܵܐ</w:t>
            </w:r>
          </w:p>
          <w:p w14:paraId="4F74E510" w14:textId="77777777" w:rsidR="006A5F6F" w:rsidRPr="00543C91" w:rsidRDefault="006A5F6F" w:rsidP="002D20FC">
            <w:pPr>
              <w:pStyle w:val="paragraph"/>
              <w:bidi/>
              <w:spacing w:after="0" w:line="480" w:lineRule="auto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  <w:lang w:val="en-GB"/>
              </w:rPr>
            </w:pPr>
          </w:p>
        </w:tc>
      </w:tr>
      <w:tr w:rsidR="006A5F6F" w:rsidRPr="00E9016B" w14:paraId="7D1EDE7A" w14:textId="77777777" w:rsidTr="002D20FC">
        <w:tc>
          <w:tcPr>
            <w:tcW w:w="2694" w:type="dxa"/>
            <w:vAlign w:val="center"/>
          </w:tcPr>
          <w:p w14:paraId="40552C26" w14:textId="44625BB2" w:rsidR="006A5F6F" w:rsidRPr="006A5F6F" w:rsidRDefault="002D20FC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05344" behindDoc="0" locked="0" layoutInCell="1" allowOverlap="1" wp14:anchorId="7A641E66" wp14:editId="370863A3">
                  <wp:simplePos x="0" y="0"/>
                  <wp:positionH relativeFrom="column">
                    <wp:posOffset>586105</wp:posOffset>
                  </wp:positionH>
                  <wp:positionV relativeFrom="paragraph">
                    <wp:posOffset>-489585</wp:posOffset>
                  </wp:positionV>
                  <wp:extent cx="982980" cy="976630"/>
                  <wp:effectExtent l="0" t="0" r="0" b="127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4"/>
                          <a:stretch/>
                        </pic:blipFill>
                        <pic:spPr bwMode="auto">
                          <a:xfrm>
                            <a:off x="0" y="0"/>
                            <a:ext cx="982980" cy="976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3296" behindDoc="0" locked="0" layoutInCell="1" allowOverlap="1" wp14:anchorId="0BAEE6A4" wp14:editId="5F6F793A">
                  <wp:simplePos x="0" y="0"/>
                  <wp:positionH relativeFrom="column">
                    <wp:posOffset>-102870</wp:posOffset>
                  </wp:positionH>
                  <wp:positionV relativeFrom="paragraph">
                    <wp:posOffset>-484505</wp:posOffset>
                  </wp:positionV>
                  <wp:extent cx="685800" cy="780415"/>
                  <wp:effectExtent l="0" t="0" r="0" b="0"/>
                  <wp:wrapNone/>
                  <wp:docPr id="132" name="Picture 13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https___www.easyonthei-leeds.nhs.uk_wp-content_uploads_2019_03_Information.png"/>
                          <pic:cNvPicPr/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81" t="16335" r="17906" b="2409"/>
                          <a:stretch/>
                        </pic:blipFill>
                        <pic:spPr bwMode="auto">
                          <a:xfrm>
                            <a:off x="0" y="0"/>
                            <a:ext cx="685800" cy="7804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38733DEE" w14:textId="36D3D534" w:rsidR="00543C91" w:rsidRDefault="000A31C2" w:rsidP="002D20FC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ܕܝܵܗܸܒ݂ܠܵܟ݂ܝ ܡܲܘܕܥܵܢܘܼܬܵܐ ܒܘܼܬ ܓܸܢܣܵܐ ܘܚܘܼܠܡܵܢܵܐ.</w:t>
            </w:r>
          </w:p>
          <w:p w14:paraId="1E8B7729" w14:textId="276A6A0D" w:rsidR="006A5F6F" w:rsidRPr="00543C91" w:rsidRDefault="006A5F6F" w:rsidP="002D20FC">
            <w:pPr>
              <w:pStyle w:val="paragraph"/>
              <w:bidi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</w:p>
          <w:p w14:paraId="67673310" w14:textId="77777777" w:rsidR="006A5F6F" w:rsidRPr="006A5F6F" w:rsidRDefault="006A5F6F" w:rsidP="002D20FC">
            <w:pPr>
              <w:pStyle w:val="paragraph"/>
              <w:bidi/>
              <w:spacing w:after="0" w:line="480" w:lineRule="auto"/>
              <w:ind w:leftChars="39" w:left="86"/>
              <w:textAlignment w:val="baseline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6A5F6F" w:rsidRPr="00A53692" w14:paraId="28459DEF" w14:textId="77777777" w:rsidTr="002D20FC">
        <w:tc>
          <w:tcPr>
            <w:tcW w:w="2694" w:type="dxa"/>
            <w:vAlign w:val="center"/>
          </w:tcPr>
          <w:p w14:paraId="2449DD37" w14:textId="05DE1EC5" w:rsidR="006A5F6F" w:rsidRPr="006A5F6F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US" w:eastAsia="zh-CN"/>
              </w:rPr>
            </w:pPr>
            <w:r>
              <w:rPr>
                <w:rFonts w:cs="Arial"/>
                <w:b/>
                <w:noProof/>
                <w:color w:val="7030A0"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09440" behindDoc="0" locked="0" layoutInCell="1" allowOverlap="1" wp14:anchorId="247EB764" wp14:editId="1DD437BA">
                  <wp:simplePos x="0" y="0"/>
                  <wp:positionH relativeFrom="column">
                    <wp:posOffset>276225</wp:posOffset>
                  </wp:positionH>
                  <wp:positionV relativeFrom="paragraph">
                    <wp:posOffset>-485775</wp:posOffset>
                  </wp:positionV>
                  <wp:extent cx="1256665" cy="1158875"/>
                  <wp:effectExtent l="0" t="0" r="635" b="0"/>
                  <wp:wrapNone/>
                  <wp:docPr id="997" name="Picture 99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" name="https___www.easyonthei-leeds.nhs.uk_wp-content_uploads_2019_01_accessible-room.png"/>
                          <pic:cNvPicPr/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731" t="36763" r="22081" b="8663"/>
                          <a:stretch/>
                        </pic:blipFill>
                        <pic:spPr bwMode="auto">
                          <a:xfrm>
                            <a:off x="0" y="0"/>
                            <a:ext cx="1256665" cy="1158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75989E57" w14:textId="7EBF9836" w:rsidR="00543C91" w:rsidRDefault="000A31C2" w:rsidP="00C5095B">
            <w:pPr>
              <w:pStyle w:val="ListParagraph"/>
              <w:numPr>
                <w:ilvl w:val="0"/>
                <w:numId w:val="2"/>
              </w:numPr>
              <w:bidi/>
              <w:spacing w:line="480" w:lineRule="auto"/>
              <w:ind w:left="406" w:right="604" w:hanging="284"/>
              <w:rPr>
                <w:rFonts w:ascii="Arial" w:hAnsi="Arial" w:cs="Arial"/>
                <w:sz w:val="28"/>
                <w:szCs w:val="28"/>
                <w:lang w:val="en-US"/>
              </w:rPr>
            </w:pPr>
            <w:r>
              <w:rPr>
                <w:rFonts w:ascii="ES Nohadra" w:hAnsi="ES Nohadra" w:cs="ES Nohadra" w:hint="cs"/>
                <w:sz w:val="28"/>
                <w:szCs w:val="28"/>
                <w:rtl/>
                <w:lang w:val="en-US" w:bidi="syr-SY"/>
              </w:rPr>
              <w:t>ܕܚܲܬܸܬ (ܕܐܲܟܸܕ) ܕܐܲܢ݇ܬܝ ܡܵܨܝܲܬܝ ܕܡܵܛܝܲܬܝ ܠܚܸܠܡܲܬܹ̈ܐ ܕܚܘܼܠܡܵܢܵܐ ܕܣܢܝܼܩܬܵܐ ܝܘܲܬܝ ܐܸܠܲܝܗܝ.</w:t>
            </w:r>
          </w:p>
          <w:p w14:paraId="348D3561" w14:textId="77777777" w:rsidR="006A5F6F" w:rsidRPr="00543C91" w:rsidRDefault="006A5F6F" w:rsidP="002D20FC">
            <w:pPr>
              <w:pStyle w:val="paragraph"/>
              <w:bidi/>
              <w:spacing w:after="0" w:line="480" w:lineRule="auto"/>
              <w:textAlignment w:val="baseline"/>
              <w:rPr>
                <w:rFonts w:ascii="Arial" w:hAnsi="Arial" w:cs="Arial"/>
                <w:b/>
                <w:sz w:val="36"/>
                <w:szCs w:val="36"/>
                <w:lang w:val="en-US"/>
              </w:rPr>
            </w:pPr>
          </w:p>
        </w:tc>
      </w:tr>
      <w:tr w:rsidR="006A5F6F" w14:paraId="368D603F" w14:textId="77777777" w:rsidTr="002D20FC">
        <w:tc>
          <w:tcPr>
            <w:tcW w:w="2694" w:type="dxa"/>
            <w:vAlign w:val="center"/>
          </w:tcPr>
          <w:p w14:paraId="63253438" w14:textId="653787BB" w:rsidR="006A5F6F" w:rsidRDefault="00BF29B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1E5EF56A" wp14:editId="57E327F3">
                  <wp:extent cx="1219200" cy="1219200"/>
                  <wp:effectExtent l="0" t="0" r="0" b="0"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24C63F4C" w14:textId="3362A10B" w:rsidR="00BF29BE" w:rsidRPr="000A31C2" w:rsidRDefault="000A31C2" w:rsidP="002D20FC">
            <w:pPr>
              <w:bidi/>
              <w:spacing w:before="100" w:beforeAutospacing="1" w:after="100" w:afterAutospacing="1" w:line="480" w:lineRule="auto"/>
              <w:ind w:leftChars="-9" w:left="-20"/>
              <w:rPr>
                <w:rFonts w:ascii="ES Nohadra" w:eastAsia="Times New Roman" w:hAnsi="ES Nohadra" w:cs="ES Nohadra"/>
                <w:b/>
                <w:bCs/>
                <w:color w:val="7030A0"/>
                <w:sz w:val="40"/>
                <w:szCs w:val="40"/>
                <w:lang w:bidi="syr-SY"/>
              </w:rPr>
            </w:pPr>
            <w:r>
              <w:rPr>
                <w:rFonts w:ascii="ES Nohadra" w:eastAsia="Times New Roman" w:hAnsi="ES Nohadra" w:cs="ES Nohadra" w:hint="cs"/>
                <w:b/>
                <w:bCs/>
                <w:noProof/>
                <w:color w:val="7030A0"/>
                <w:sz w:val="40"/>
                <w:szCs w:val="40"/>
                <w:rtl/>
                <w:lang w:bidi="syr-SY"/>
              </w:rPr>
              <w:t>ܠܸܝܕܵܥܝܵܐ ܒܘܼܫ ܙܵܘܕܵܐ</w:t>
            </w:r>
          </w:p>
          <w:p w14:paraId="64771522" w14:textId="798BDF3D" w:rsidR="00BF29BE" w:rsidRPr="000A31C2" w:rsidRDefault="000A31C2" w:rsidP="002D20FC">
            <w:pPr>
              <w:bidi/>
              <w:spacing w:before="100" w:beforeAutospacing="1" w:after="100" w:afterAutospacing="1" w:line="480" w:lineRule="auto"/>
              <w:rPr>
                <w:rFonts w:ascii="ES Nohadra" w:eastAsia="Times New Roman" w:hAnsi="ES Nohadra" w:cs="ES Nohadra"/>
                <w:b/>
                <w:sz w:val="28"/>
                <w:szCs w:val="28"/>
                <w:lang w:bidi="syr-SY"/>
              </w:rPr>
            </w:pPr>
            <w:r w:rsidRPr="000A31C2"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ܐܲܢ݇ܬܝ ܡܵܨܝܲܬܝ ܕܗܲܡܙܸܡܲܬܝ ܥܲܡ</w:t>
            </w:r>
          </w:p>
          <w:p w14:paraId="25512F39" w14:textId="36608DED" w:rsidR="006A5F6F" w:rsidRPr="00BF29BE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6A5F6F" w:rsidRPr="000F6E4B" w14:paraId="03048247" w14:textId="77777777" w:rsidTr="002D20FC">
        <w:trPr>
          <w:trHeight w:val="4332"/>
        </w:trPr>
        <w:tc>
          <w:tcPr>
            <w:tcW w:w="2694" w:type="dxa"/>
            <w:vAlign w:val="center"/>
          </w:tcPr>
          <w:p w14:paraId="68B20FC0" w14:textId="6FF250CE" w:rsidR="006A5F6F" w:rsidRPr="000F6E4B" w:rsidRDefault="00BF29BE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3E12E35A" wp14:editId="408076E9">
                  <wp:extent cx="1002195" cy="1257300"/>
                  <wp:effectExtent l="0" t="0" r="0" b="0"/>
                  <wp:docPr id="46" name="图片 4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195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455319B3" w14:textId="77777777" w:rsidR="006A5F6F" w:rsidRDefault="006A5F6F" w:rsidP="002D20FC">
            <w:pPr>
              <w:tabs>
                <w:tab w:val="left" w:pos="2977"/>
              </w:tabs>
              <w:bidi/>
              <w:ind w:left="2835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3AAEC8DC" w14:textId="7B164637" w:rsidR="00BF29BE" w:rsidRPr="000A31C2" w:rsidRDefault="000A31C2" w:rsidP="002D20FC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 w:after="100" w:afterAutospacing="1" w:line="480" w:lineRule="auto"/>
              <w:ind w:left="264" w:hanging="284"/>
              <w:rPr>
                <w:rFonts w:ascii="Arial" w:eastAsia="Times New Roman" w:hAnsi="Arial" w:cs="Arial"/>
                <w:b/>
                <w:sz w:val="28"/>
                <w:szCs w:val="28"/>
              </w:rPr>
            </w:pPr>
            <w:r w:rsidRPr="000A31C2"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ܚ</w:t>
            </w:r>
            <w:r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ܕܵܐ</w:t>
            </w:r>
            <w:r w:rsidRPr="000A31C2"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ܚܲܒ</w:t>
            </w:r>
            <w:r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ܸܪܬܵܐ</w:t>
            </w:r>
          </w:p>
          <w:p w14:paraId="5E5C8047" w14:textId="43AC4696" w:rsidR="00BF29BE" w:rsidRDefault="000A31C2" w:rsidP="002D20FC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 w:after="100" w:afterAutospacing="1" w:line="480" w:lineRule="auto"/>
              <w:ind w:left="264" w:hanging="284"/>
              <w:rPr>
                <w:rFonts w:ascii="Arial" w:eastAsia="Times New Roman" w:hAnsi="Arial" w:cs="Arial"/>
                <w:bCs/>
                <w:sz w:val="28"/>
                <w:szCs w:val="28"/>
              </w:rPr>
            </w:pPr>
            <w:r w:rsidRPr="000A31C2"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ܚܲܕ</w:t>
            </w:r>
            <w:r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ܗܲܕܵܡܵܐ ܕܒܲܝܬܘܼܬܵܐ</w:t>
            </w:r>
          </w:p>
          <w:p w14:paraId="200DB56E" w14:textId="77777777" w:rsidR="006A5F6F" w:rsidRDefault="006A5F6F" w:rsidP="002D20FC">
            <w:pPr>
              <w:tabs>
                <w:tab w:val="left" w:pos="2977"/>
              </w:tabs>
              <w:bidi/>
              <w:spacing w:line="480" w:lineRule="auto"/>
              <w:rPr>
                <w:rFonts w:ascii="Arial" w:hAnsi="Arial" w:cs="Arial"/>
                <w:noProof/>
                <w:color w:val="000000" w:themeColor="text1"/>
                <w:sz w:val="28"/>
                <w:szCs w:val="28"/>
              </w:rPr>
            </w:pPr>
          </w:p>
          <w:p w14:paraId="121321CD" w14:textId="4CD517AA" w:rsidR="006A5F6F" w:rsidRPr="000F6E4B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6A5F6F" w:rsidRPr="002F191C" w14:paraId="164C1BE3" w14:textId="77777777" w:rsidTr="002D20FC">
        <w:tc>
          <w:tcPr>
            <w:tcW w:w="2694" w:type="dxa"/>
            <w:vAlign w:val="center"/>
          </w:tcPr>
          <w:p w14:paraId="139678AE" w14:textId="0EA0673B" w:rsidR="00BF29BE" w:rsidRDefault="00BF29BE" w:rsidP="00BF29BE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710464" behindDoc="0" locked="0" layoutInCell="1" allowOverlap="1" wp14:anchorId="4D3FEF5A" wp14:editId="1B5E961F">
                  <wp:simplePos x="0" y="0"/>
                  <wp:positionH relativeFrom="column">
                    <wp:posOffset>455295</wp:posOffset>
                  </wp:positionH>
                  <wp:positionV relativeFrom="paragraph">
                    <wp:posOffset>-699770</wp:posOffset>
                  </wp:positionV>
                  <wp:extent cx="943610" cy="1193800"/>
                  <wp:effectExtent l="0" t="0" r="8890" b="6350"/>
                  <wp:wrapNone/>
                  <wp:docPr id="45" name="图片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610" cy="119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E6A700" w14:textId="7CA27881" w:rsidR="00BF29BE" w:rsidRDefault="00BF29BE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5F06983C" w14:textId="53D50597" w:rsidR="006A5F6F" w:rsidRPr="000F6E4B" w:rsidRDefault="004B46B8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 w:rsidRPr="000D4F4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4560" behindDoc="0" locked="0" layoutInCell="1" allowOverlap="1" wp14:anchorId="2750DF92" wp14:editId="16B1F60F">
                  <wp:simplePos x="0" y="0"/>
                  <wp:positionH relativeFrom="column">
                    <wp:posOffset>463550</wp:posOffset>
                  </wp:positionH>
                  <wp:positionV relativeFrom="paragraph">
                    <wp:posOffset>680720</wp:posOffset>
                  </wp:positionV>
                  <wp:extent cx="937895" cy="368300"/>
                  <wp:effectExtent l="0" t="0" r="1905" b="0"/>
                  <wp:wrapNone/>
                  <wp:docPr id="57" name="Picture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 Shot 2020-01-09 at 2.36.19 pm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895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4F4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2512" behindDoc="0" locked="0" layoutInCell="1" allowOverlap="1" wp14:anchorId="62DF8C6D" wp14:editId="44396C46">
                  <wp:simplePos x="0" y="0"/>
                  <wp:positionH relativeFrom="column">
                    <wp:posOffset>314325</wp:posOffset>
                  </wp:positionH>
                  <wp:positionV relativeFrom="paragraph">
                    <wp:posOffset>472440</wp:posOffset>
                  </wp:positionV>
                  <wp:extent cx="1257300" cy="1168400"/>
                  <wp:effectExtent l="0" t="0" r="0" b="0"/>
                  <wp:wrapNone/>
                  <wp:docPr id="56" name="Picture 5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16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D4F42">
              <w:rPr>
                <w:rFonts w:cs="Arial"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716608" behindDoc="0" locked="0" layoutInCell="1" allowOverlap="1" wp14:anchorId="4E47614C" wp14:editId="69FB9690">
                  <wp:simplePos x="0" y="0"/>
                  <wp:positionH relativeFrom="column">
                    <wp:posOffset>370840</wp:posOffset>
                  </wp:positionH>
                  <wp:positionV relativeFrom="paragraph">
                    <wp:posOffset>1732915</wp:posOffset>
                  </wp:positionV>
                  <wp:extent cx="1029970" cy="508000"/>
                  <wp:effectExtent l="38100" t="76200" r="36830" b="76200"/>
                  <wp:wrapNone/>
                  <wp:docPr id="58" name="Picture 5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49982">
                            <a:off x="0" y="0"/>
                            <a:ext cx="1029970" cy="5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33" w:type="dxa"/>
            <w:vAlign w:val="center"/>
          </w:tcPr>
          <w:p w14:paraId="64BCF6A7" w14:textId="358EE290" w:rsidR="00BF29BE" w:rsidRPr="00BF29BE" w:rsidRDefault="000A31C2" w:rsidP="002D20FC">
            <w:pPr>
              <w:pStyle w:val="ListParagraph"/>
              <w:numPr>
                <w:ilvl w:val="0"/>
                <w:numId w:val="4"/>
              </w:numPr>
              <w:bidi/>
              <w:spacing w:before="100" w:beforeAutospacing="1" w:after="100" w:afterAutospacing="1" w:line="480" w:lineRule="auto"/>
              <w:ind w:left="264" w:hanging="284"/>
              <w:rPr>
                <w:rFonts w:ascii="Arial" w:eastAsia="Times New Roman" w:hAnsi="Arial" w:cs="Arial"/>
                <w:bCs/>
                <w:sz w:val="28"/>
                <w:szCs w:val="28"/>
              </w:rPr>
            </w:pPr>
            <w:r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>ܚܲܕ ܐܵܣܝܵܐ</w:t>
            </w:r>
            <w:r w:rsidR="003B2D1A">
              <w:rPr>
                <w:rFonts w:ascii="ES Nohadra" w:eastAsia="Times New Roman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\ ܚܕܵܐ ܐܵܣܝܼܬܵܐ</w:t>
            </w:r>
          </w:p>
          <w:p w14:paraId="404F4134" w14:textId="77777777" w:rsidR="00BF29BE" w:rsidRPr="00BF29BE" w:rsidRDefault="00BF29BE" w:rsidP="002D20FC">
            <w:pPr>
              <w:bidi/>
              <w:spacing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52D82882" w14:textId="1DA909D5" w:rsidR="00BF29BE" w:rsidRDefault="00BF29BE" w:rsidP="002D20FC">
            <w:pPr>
              <w:bidi/>
              <w:spacing w:before="100" w:beforeAutospacing="1" w:after="100" w:afterAutospacing="1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78EAE580" w14:textId="77777777" w:rsidR="00BD44DC" w:rsidRPr="00BF29BE" w:rsidRDefault="00BD44DC" w:rsidP="002D20FC">
            <w:pPr>
              <w:bidi/>
              <w:spacing w:before="100" w:beforeAutospacing="1" w:after="100" w:afterAutospacing="1" w:line="480" w:lineRule="auto"/>
              <w:rPr>
                <w:rFonts w:ascii="Arial" w:hAnsi="Arial" w:cs="Arial"/>
                <w:color w:val="000000" w:themeColor="text1"/>
                <w:sz w:val="28"/>
                <w:szCs w:val="28"/>
                <w:lang w:val="en-US"/>
              </w:rPr>
            </w:pPr>
          </w:p>
          <w:p w14:paraId="1B0B29B7" w14:textId="19A338F6" w:rsidR="006A5F6F" w:rsidRPr="00BF29BE" w:rsidRDefault="000A31C2" w:rsidP="002D20FC">
            <w:pPr>
              <w:pStyle w:val="ListParagraph"/>
              <w:numPr>
                <w:ilvl w:val="0"/>
                <w:numId w:val="5"/>
              </w:numPr>
              <w:bidi/>
              <w:spacing w:before="100" w:beforeAutospacing="1" w:after="100" w:afterAutospacing="1" w:line="480" w:lineRule="auto"/>
            </w:pPr>
            <w:r>
              <w:rPr>
                <w:rFonts w:ascii="ES Nohadra" w:eastAsia="Times New Roman" w:hAnsi="ES Nohadra" w:cs="ES Nohadra" w:hint="cs"/>
                <w:sz w:val="28"/>
                <w:szCs w:val="28"/>
                <w:rtl/>
                <w:lang w:bidi="syr-SY"/>
              </w:rPr>
              <w:t xml:space="preserve">ܚܸܠܡܲܬܵܟ݂ܝ </w:t>
            </w:r>
            <w:r w:rsidR="00264196">
              <w:rPr>
                <w:rFonts w:ascii="ES Nohadra" w:eastAsia="Times New Roman" w:hAnsi="ES Nohadra" w:cs="ES Nohadra" w:hint="cs"/>
                <w:sz w:val="28"/>
                <w:szCs w:val="28"/>
                <w:rtl/>
                <w:lang w:bidi="syr-SY"/>
              </w:rPr>
              <w:t xml:space="preserve">ܕܩܲܪܩܲܙܬܵܐ </w:t>
            </w:r>
            <w:r>
              <w:rPr>
                <w:rFonts w:ascii="ES Nohadra" w:eastAsia="Times New Roman" w:hAnsi="ES Nohadra" w:cs="ES Nohadra" w:hint="cs"/>
                <w:sz w:val="28"/>
                <w:szCs w:val="28"/>
                <w:rtl/>
                <w:lang w:bidi="syr-SY"/>
              </w:rPr>
              <w:t>ܕܒܲܝܬܘܼܬܵܐ (</w:t>
            </w:r>
            <w:r w:rsidRPr="004B46B8">
              <w:rPr>
                <w:rFonts w:ascii="Arial" w:eastAsia="Times New Roman" w:hAnsi="Arial" w:cs="Arial"/>
                <w:bCs/>
                <w:sz w:val="28"/>
                <w:szCs w:val="28"/>
              </w:rPr>
              <w:t>Family Planning</w:t>
            </w:r>
            <w:r>
              <w:rPr>
                <w:rFonts w:ascii="ES Nohadra" w:eastAsia="Times New Roman" w:hAnsi="ES Nohadra" w:cs="ES Nohadra" w:hint="cs"/>
                <w:sz w:val="28"/>
                <w:szCs w:val="28"/>
                <w:rtl/>
                <w:lang w:bidi="syr-SY"/>
              </w:rPr>
              <w:t>)</w:t>
            </w:r>
            <w:r w:rsidR="00FE278D">
              <w:rPr>
                <w:rFonts w:ascii="ES Nohadra" w:eastAsia="Times New Roman" w:hAnsi="ES Nohadra" w:cs="ES Nohadra" w:hint="cs"/>
                <w:sz w:val="28"/>
                <w:szCs w:val="28"/>
                <w:rtl/>
                <w:lang w:bidi="syr-SY"/>
              </w:rPr>
              <w:t xml:space="preserve"> ܕܓܵܘ ܦܢܝܼܬܵܟ݂ܝ</w:t>
            </w:r>
            <w:r>
              <w:rPr>
                <w:rFonts w:ascii="ES Nohadra" w:eastAsia="Times New Roman" w:hAnsi="ES Nohadra" w:cs="ES Nohadra" w:hint="cs"/>
                <w:sz w:val="28"/>
                <w:szCs w:val="28"/>
                <w:rtl/>
                <w:lang w:bidi="syr-SY"/>
              </w:rPr>
              <w:t>.</w:t>
            </w:r>
            <w:r w:rsidR="004B46B8">
              <w:rPr>
                <w:rFonts w:ascii="Arial" w:eastAsia="Times New Roman" w:hAnsi="Arial" w:cs="Arial"/>
                <w:sz w:val="28"/>
                <w:szCs w:val="28"/>
              </w:rPr>
              <w:br/>
            </w:r>
            <w:r w:rsidRPr="000A31C2">
              <w:rPr>
                <w:rFonts w:ascii="ES Nohadra" w:eastAsia="Times New Roman" w:hAnsi="ES Nohadra" w:cs="ES Nohadra"/>
                <w:sz w:val="28"/>
                <w:szCs w:val="28"/>
                <w:rtl/>
                <w:lang w:bidi="syr-SY"/>
              </w:rPr>
              <w:t>ܣܲܚܒܸܪܝ ܠܫܵܘܦܵܐ</w:t>
            </w:r>
            <w:r w:rsidR="004B46B8">
              <w:rPr>
                <w:rFonts w:ascii="Arial" w:eastAsia="Times New Roman" w:hAnsi="Arial" w:cs="Arial"/>
                <w:sz w:val="28"/>
                <w:szCs w:val="28"/>
              </w:rPr>
              <w:t xml:space="preserve"> www.</w:t>
            </w:r>
            <w:hyperlink r:id="rId53" w:history="1">
              <w:r w:rsidR="00BF29BE" w:rsidRPr="00BF29BE">
                <w:rPr>
                  <w:rStyle w:val="Hyperlink"/>
                  <w:rFonts w:cs="Arial"/>
                  <w:b w:val="0"/>
                  <w:color w:val="000000" w:themeColor="text1"/>
                  <w:szCs w:val="28"/>
                </w:rPr>
                <w:t>familyplanningallianceaustralia.org.au/services</w:t>
              </w:r>
            </w:hyperlink>
          </w:p>
        </w:tc>
      </w:tr>
      <w:tr w:rsidR="00D020E6" w:rsidRPr="0052434D" w14:paraId="1F999F96" w14:textId="77777777" w:rsidTr="002D20FC">
        <w:tc>
          <w:tcPr>
            <w:tcW w:w="2694" w:type="dxa"/>
            <w:vAlign w:val="center"/>
          </w:tcPr>
          <w:p w14:paraId="0D62C649" w14:textId="15D0D591" w:rsidR="00D020E6" w:rsidRPr="00D020E6" w:rsidRDefault="006A5F6F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lastRenderedPageBreak/>
              <w:drawing>
                <wp:inline distT="0" distB="0" distL="0" distR="0" wp14:anchorId="079DDA05" wp14:editId="75AA523C">
                  <wp:extent cx="1257300" cy="1135822"/>
                  <wp:effectExtent l="0" t="0" r="0" b="7620"/>
                  <wp:docPr id="36" name="图片 3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135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3E7F8F1B" w14:textId="37504449" w:rsidR="006A5F6F" w:rsidRPr="000A31C2" w:rsidRDefault="000A31C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eastAsia="Times New Roman" w:hAnsi="Arial" w:cs="Estrangelo Edessa"/>
                <w:b/>
                <w:sz w:val="28"/>
                <w:szCs w:val="28"/>
                <w:lang w:eastAsia="en-AU" w:bidi="syr-SY"/>
              </w:rPr>
            </w:pPr>
            <w:r w:rsidRPr="00B071E6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ܡܵܨܝܲܬ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ܝ ܕܡܲܦܠܸܚܲܬܝ </w:t>
            </w:r>
            <w:r w:rsidRPr="001069F7">
              <w:rPr>
                <w:rFonts w:ascii="Arial" w:hAnsi="Arial" w:cs="Arial"/>
                <w:b/>
                <w:noProof/>
                <w:sz w:val="28"/>
                <w:szCs w:val="28"/>
              </w:rPr>
              <w:t>National R</w:t>
            </w:r>
            <w:proofErr w:type="spellStart"/>
            <w:r w:rsidRPr="001069F7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>elay</w:t>
            </w:r>
            <w:proofErr w:type="spellEnd"/>
            <w:r w:rsidRPr="001069F7">
              <w:rPr>
                <w:rStyle w:val="normaltextrun"/>
                <w:rFonts w:ascii="Arial" w:hAnsi="Arial" w:cs="Arial"/>
                <w:b/>
                <w:sz w:val="28"/>
                <w:szCs w:val="28"/>
              </w:rPr>
              <w:t xml:space="preserve"> service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</w:t>
            </w:r>
            <w:r w:rsidRPr="001069F7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>(</w:t>
            </w:r>
            <w:bookmarkStart w:id="2" w:name="_Hlk38721646"/>
            <w:r w:rsidRPr="001069F7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>ܚܸܠܡܲܬ</w:t>
            </w:r>
            <w:r w:rsidRPr="001069F7">
              <w:rPr>
                <w:rStyle w:val="normaltextrun"/>
                <w:rFonts w:ascii="ES Nohadra" w:hAnsi="ES Nohadra" w:cs="ES Nohadra"/>
                <w:bCs/>
                <w:sz w:val="28"/>
                <w:szCs w:val="28"/>
                <w:rtl/>
                <w:lang w:bidi="syr-SY"/>
              </w:rPr>
              <w:t xml:space="preserve"> ܐܘ݂ܡܬܵܝܬܵܐ ܕܡܲܡܛܵܝܬܵܐ</w:t>
            </w:r>
            <w:bookmarkEnd w:id="2"/>
            <w:r w:rsidRPr="001069F7"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>)</w:t>
            </w:r>
            <w:r>
              <w:rPr>
                <w:rStyle w:val="normaltextrun"/>
                <w:rFonts w:ascii="ES Nohadra" w:hAnsi="ES Nohadra" w:cs="ES Nohadra" w:hint="cs"/>
                <w:bCs/>
                <w:sz w:val="28"/>
                <w:szCs w:val="28"/>
                <w:rtl/>
                <w:lang w:bidi="syr-SY"/>
              </w:rPr>
              <w:t xml:space="preserve"> </w:t>
            </w:r>
            <w:r w:rsidRPr="000A31C2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ܐܝܼܡܲܢ ܕ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ܡܲܚܒܘܼܪܹܐ ܝܘܲܬܝ ܩܵܐ ܚܕܵܐ ܚܸܠܡܲܬ ܒܬܹܠܝܼܦ̮ܘܿܢ</w:t>
            </w:r>
          </w:p>
          <w:p w14:paraId="17106601" w14:textId="74631275" w:rsidR="00AD2C44" w:rsidRDefault="000A31C2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B071E6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ܩܪܝܼ ܥܲܠ ܡܸܢܝܵܢܵܐ</w:t>
            </w:r>
            <w:r w:rsidR="00AD2C44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ab/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1800</w:t>
            </w:r>
            <w:r w:rsidR="0099362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555</w:t>
            </w:r>
            <w:r w:rsidR="0099362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="00AD2C44"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</w:p>
          <w:p w14:paraId="7A59F643" w14:textId="5EC8DD9B" w:rsidR="00AD2C44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sz w:val="28"/>
                <w:szCs w:val="28"/>
              </w:rPr>
            </w:pP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TTY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</w:r>
            <w:r w:rsidR="000A31C2">
              <w:rPr>
                <w:rStyle w:val="normaltextrun"/>
                <w:rFonts w:ascii="Arial" w:hAnsi="Arial" w:cs="Estrangelo Edessa" w:hint="cs"/>
                <w:sz w:val="28"/>
                <w:szCs w:val="28"/>
                <w:rtl/>
                <w:lang w:bidi="syr-SY"/>
              </w:rPr>
              <w:t xml:space="preserve">            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ab/>
              <w:t>133</w:t>
            </w:r>
            <w:r w:rsidR="0099362A">
              <w:rPr>
                <w:rStyle w:val="normaltextrun"/>
                <w:rFonts w:ascii="Arial" w:hAnsi="Arial" w:cs="Arial"/>
                <w:sz w:val="28"/>
                <w:szCs w:val="28"/>
              </w:rPr>
              <w:t xml:space="preserve"> </w:t>
            </w:r>
            <w:r w:rsidRPr="001537D7">
              <w:rPr>
                <w:rStyle w:val="normaltextrun"/>
                <w:rFonts w:ascii="Arial" w:hAnsi="Arial" w:cs="Arial"/>
                <w:sz w:val="28"/>
                <w:szCs w:val="28"/>
              </w:rPr>
              <w:t>677</w:t>
            </w:r>
          </w:p>
          <w:p w14:paraId="215D9E96" w14:textId="251C86F5" w:rsidR="00AD2C44" w:rsidRPr="0052434D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E9016B" w14:paraId="75A14A5C" w14:textId="77777777" w:rsidTr="002D20FC">
        <w:tc>
          <w:tcPr>
            <w:tcW w:w="2694" w:type="dxa"/>
            <w:vAlign w:val="center"/>
          </w:tcPr>
          <w:p w14:paraId="6FCB600B" w14:textId="77777777" w:rsidR="00D020E6" w:rsidRDefault="00D020E6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0E76AE0" w14:textId="77777777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638BEEB8" w14:textId="270E6F2A" w:rsidR="00AD2C44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0A51EFA6" w14:textId="08A6F96A" w:rsidR="00AD2C44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8BB084A" w14:textId="77777777" w:rsidR="00AD2C44" w:rsidRPr="00E9016B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4636EE0" w14:textId="48FBC68D" w:rsidR="00D020E6" w:rsidRPr="00E9016B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14:paraId="7CB36BB3" w14:textId="77777777" w:rsidTr="002D20FC">
        <w:tc>
          <w:tcPr>
            <w:tcW w:w="2694" w:type="dxa"/>
            <w:vAlign w:val="center"/>
          </w:tcPr>
          <w:p w14:paraId="47AE9419" w14:textId="0A39BBE1" w:rsidR="00AD2C44" w:rsidRDefault="00AD2C44" w:rsidP="000A31C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3504D54C" w14:textId="77777777" w:rsidR="00D020E6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0F74537C" w14:textId="137CC7AC" w:rsidR="00AD2C44" w:rsidRDefault="00AD2C44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000FFEC0" w14:textId="77777777" w:rsidTr="002D20FC">
        <w:tc>
          <w:tcPr>
            <w:tcW w:w="2694" w:type="dxa"/>
            <w:vAlign w:val="center"/>
          </w:tcPr>
          <w:p w14:paraId="0A379FF3" w14:textId="09E9E27D" w:rsidR="00D020E6" w:rsidRPr="000F6E4B" w:rsidRDefault="00AD2C44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  <w:r>
              <w:rPr>
                <w:noProof/>
                <w:lang w:val="en-PH" w:eastAsia="en-PH"/>
              </w:rPr>
              <w:drawing>
                <wp:inline distT="0" distB="0" distL="0" distR="0" wp14:anchorId="6CA29552" wp14:editId="73CC0A0C">
                  <wp:extent cx="1092200" cy="1086097"/>
                  <wp:effectExtent l="0" t="0" r="0" b="0"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200" cy="1086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3" w:type="dxa"/>
            <w:vAlign w:val="center"/>
          </w:tcPr>
          <w:p w14:paraId="6BABF079" w14:textId="77777777" w:rsidR="000A31C2" w:rsidRDefault="000A31C2" w:rsidP="000A31C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sz w:val="28"/>
                <w:szCs w:val="28"/>
                <w:rtl/>
                <w:lang w:bidi="syr-SY"/>
              </w:rPr>
            </w:pPr>
          </w:p>
          <w:p w14:paraId="642D9656" w14:textId="77FE23AF" w:rsidR="00AD2C44" w:rsidRPr="000A31C2" w:rsidRDefault="000A31C2" w:rsidP="000A31C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Cs/>
                <w:sz w:val="28"/>
                <w:szCs w:val="28"/>
                <w:lang w:bidi="syr-SY"/>
              </w:rPr>
            </w:pPr>
            <w:r w:rsidRPr="00B071E6">
              <w:rPr>
                <w:rStyle w:val="normaltextrun"/>
                <w:rFonts w:ascii="ES Nohadra" w:hAnsi="ES Nohadra" w:cs="ES Nohadra" w:hint="cs"/>
                <w:sz w:val="28"/>
                <w:szCs w:val="28"/>
                <w:rtl/>
                <w:lang w:bidi="syr-SY"/>
              </w:rPr>
              <w:t>ܣܢܝܼܩܬܵܐ ܝܘܲܬܝ ܠܚܲܕ ܡܬܲܪܓܡܵܢܵܐ</w:t>
            </w:r>
          </w:p>
          <w:p w14:paraId="43ED457F" w14:textId="6088790D" w:rsidR="00AD2C44" w:rsidRPr="000A31C2" w:rsidRDefault="000A31C2" w:rsidP="000A31C2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sz w:val="28"/>
                <w:szCs w:val="28"/>
                <w:lang w:bidi="syr-SY"/>
              </w:rPr>
            </w:pPr>
            <w:r w:rsidRPr="00B071E6"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>ܩܪܝܼ ܥܲܠ ܡܸܢܝܵܢܵܐ</w:t>
            </w:r>
            <w:r>
              <w:rPr>
                <w:rStyle w:val="normaltextrun"/>
                <w:rFonts w:ascii="ES Nohadra" w:hAnsi="ES Nohadra" w:cs="ES Nohadra" w:hint="cs"/>
                <w:b/>
                <w:sz w:val="28"/>
                <w:szCs w:val="28"/>
                <w:rtl/>
                <w:lang w:bidi="syr-SY"/>
              </w:rPr>
              <w:t xml:space="preserve">   </w:t>
            </w:r>
            <w:r w:rsidRPr="001D0CD5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131</w:t>
            </w:r>
            <w:r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 xml:space="preserve"> </w:t>
            </w:r>
            <w:r w:rsidRPr="001D0CD5">
              <w:rPr>
                <w:rStyle w:val="normaltextrun"/>
                <w:rFonts w:ascii="Arial" w:hAnsi="Arial" w:cs="Arial"/>
                <w:bCs/>
                <w:sz w:val="28"/>
                <w:szCs w:val="28"/>
              </w:rPr>
              <w:t>450</w:t>
            </w:r>
          </w:p>
          <w:p w14:paraId="008FF454" w14:textId="12374129" w:rsidR="00AD2C44" w:rsidRPr="00990BC7" w:rsidRDefault="00AD2C44" w:rsidP="002D20FC">
            <w:pPr>
              <w:pStyle w:val="paragraph"/>
              <w:tabs>
                <w:tab w:val="left" w:pos="3060"/>
              </w:tabs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Arial"/>
                <w:bCs/>
                <w:sz w:val="28"/>
                <w:szCs w:val="28"/>
              </w:rPr>
            </w:pPr>
          </w:p>
          <w:p w14:paraId="12FFF2BD" w14:textId="284E700E" w:rsidR="00D020E6" w:rsidRPr="00AD2C44" w:rsidRDefault="00D020E6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</w:tc>
      </w:tr>
      <w:tr w:rsidR="00D020E6" w:rsidRPr="000F6E4B" w14:paraId="5E12697A" w14:textId="77777777" w:rsidTr="002D20FC">
        <w:tc>
          <w:tcPr>
            <w:tcW w:w="2694" w:type="dxa"/>
            <w:vAlign w:val="center"/>
          </w:tcPr>
          <w:p w14:paraId="1FAC15B5" w14:textId="77777777" w:rsidR="00D020E6" w:rsidRDefault="00D020E6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  <w:p w14:paraId="00ACC72C" w14:textId="5AEBB5D8" w:rsidR="00AD2C44" w:rsidRPr="000F6E4B" w:rsidRDefault="00AD2C44" w:rsidP="0099362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53BBC5A3" w14:textId="268BCEDF" w:rsidR="006A5F6F" w:rsidRDefault="006A5F6F" w:rsidP="000A31C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6599EC5C" w14:textId="77777777" w:rsidR="006A5F6F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5D0D5FB6" w14:textId="77777777" w:rsidR="006A5F6F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651D9E3C" w14:textId="2221CCF2" w:rsidR="006A5F6F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tl/>
              </w:rPr>
            </w:pPr>
          </w:p>
          <w:p w14:paraId="05C03137" w14:textId="4E246D41" w:rsidR="006D1126" w:rsidRDefault="006D1126" w:rsidP="006D112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tl/>
              </w:rPr>
            </w:pPr>
          </w:p>
          <w:p w14:paraId="66803432" w14:textId="77777777" w:rsidR="006D1126" w:rsidRDefault="006D1126" w:rsidP="006D1126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</w:pPr>
          </w:p>
          <w:p w14:paraId="7F619808" w14:textId="76FC53F1" w:rsidR="006A5F6F" w:rsidRPr="006A5F6F" w:rsidRDefault="006A5F6F" w:rsidP="002D20F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lang w:val="en-US"/>
              </w:rPr>
            </w:pPr>
          </w:p>
        </w:tc>
      </w:tr>
      <w:tr w:rsidR="00BC3FF2" w:rsidRPr="002D20FC" w14:paraId="6F0BEAF9" w14:textId="77777777" w:rsidTr="002D20FC">
        <w:trPr>
          <w:hidden/>
        </w:trPr>
        <w:tc>
          <w:tcPr>
            <w:tcW w:w="2694" w:type="dxa"/>
            <w:vAlign w:val="center"/>
          </w:tcPr>
          <w:p w14:paraId="11F23130" w14:textId="5883FD34" w:rsidR="00BC3FF2" w:rsidRPr="002D20FC" w:rsidRDefault="00BC3FF2" w:rsidP="00BC3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  <w:r w:rsidRPr="002D20FC">
              <w:rPr>
                <w:noProof/>
                <w:vanish/>
                <w:lang w:val="en-PH" w:eastAsia="en-PH"/>
              </w:rPr>
              <w:lastRenderedPageBreak/>
              <w:drawing>
                <wp:inline distT="0" distB="0" distL="0" distR="0" wp14:anchorId="7B8C9DF0" wp14:editId="688CEA7C">
                  <wp:extent cx="1276621" cy="1282700"/>
                  <wp:effectExtent l="0" t="0" r="0" b="0"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621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6865E" w14:textId="710C2FA4" w:rsidR="00BC3FF2" w:rsidRPr="002D20FC" w:rsidRDefault="00BC3FF2" w:rsidP="00BC3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0EA3BBAC" w14:textId="77777777" w:rsidR="00BC3FF2" w:rsidRPr="003D6EFD" w:rsidRDefault="00BC3FF2" w:rsidP="00BC3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ES Nohadra" w:hAnsi="ES Nohadra" w:cs="ES Nohadra"/>
                <w:b/>
                <w:bCs/>
                <w:color w:val="7030A0"/>
                <w:sz w:val="40"/>
                <w:szCs w:val="4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7030A0"/>
                <w:sz w:val="40"/>
                <w:szCs w:val="40"/>
                <w:rtl/>
                <w:lang w:bidi="syr-SY"/>
              </w:rPr>
              <w:t xml:space="preserve">ܗܵܘܝܲܬܝ ܒܲܣܝܼܡܬܵܐ </w:t>
            </w:r>
          </w:p>
          <w:p w14:paraId="3A636CEF" w14:textId="77777777" w:rsidR="00BC3FF2" w:rsidRPr="00D83D20" w:rsidRDefault="00BC3FF2" w:rsidP="00BC3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</w:p>
          <w:p w14:paraId="1356D030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>ܡܵܢܝܼ ܟܬܝܼܒ݂ܠܹܗ ܐܵܗܵܐ ܟܬܵܒ݂ܵܐ؟</w:t>
            </w:r>
          </w:p>
          <w:p w14:paraId="047D803B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(</w:t>
            </w: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ܢܸܫܹ̈ܐ ܕܐܝܼܬܠܗܘܿܢ ܫܲܦܠܘܼܬܵܐ ܐܘܿܣܬܪܵܠܝܼܵܐ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)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 ܟܬܝܼܒ݂ܠܗܘܿܢ ܐܵܗܵܐ ܟܬܵܒ݂ܵܐ ܒܫܹܢ݇ܬܵܐ 2019</w:t>
            </w:r>
            <w:r>
              <w:rPr>
                <w:rStyle w:val="normaltextrun"/>
                <w:rFonts w:ascii="ES Nohadra" w:hAnsi="ES Nohadra" w:cs="Cambri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-</w:t>
            </w:r>
            <w:r>
              <w:rPr>
                <w:rStyle w:val="normaltextrun"/>
                <w:rFonts w:ascii="ES Nohadra" w:hAnsi="ES Nohadra" w:cs="Estrangelo Edess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2020.</w:t>
            </w:r>
          </w:p>
          <w:p w14:paraId="5DAD1326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  <w:lang w:eastAsia="zh-CN"/>
              </w:rPr>
            </w:pPr>
            <w:r w:rsidRPr="003D6EFD"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ܵܗܵܐ ܟܬܵܒ݂ܵ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>ܐ ܝܼܠܹܗ ܐܲܚܟ̰ܝܼ ܩܵܐ ܝܘܼܠܦܵܢܵܐ ܘܡܲܘܕܥܵܢܘܼܬܵܐ ܓܵܘܵܢܵܝܹ̈ܐ.</w:t>
            </w:r>
            <w:r w:rsidRPr="003D6EFD">
              <w:rPr>
                <w:rFonts w:asciiTheme="minorHAnsi" w:eastAsiaTheme="minorEastAsia" w:hAnsiTheme="minorHAnsi" w:cstheme="minorBidi" w:hint="cs"/>
                <w:sz w:val="22"/>
                <w:szCs w:val="22"/>
                <w:rtl/>
                <w:lang w:eastAsia="zh-CN"/>
              </w:rPr>
              <w:t xml:space="preserve"> </w:t>
            </w:r>
          </w:p>
          <w:p w14:paraId="2EEDACD3" w14:textId="58389B1E" w:rsidR="00BC3FF2" w:rsidRPr="002D20FC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Arial" w:hAnsi="Arial" w:cs="Arial"/>
                <w:bCs/>
                <w:vanish/>
                <w:color w:val="000000" w:themeColor="text1"/>
                <w:sz w:val="20"/>
                <w:szCs w:val="20"/>
              </w:rPr>
            </w:pPr>
          </w:p>
        </w:tc>
      </w:tr>
      <w:tr w:rsidR="00BC3FF2" w:rsidRPr="002D20FC" w14:paraId="5BB12D98" w14:textId="77777777" w:rsidTr="002D20FC">
        <w:trPr>
          <w:hidden/>
        </w:trPr>
        <w:tc>
          <w:tcPr>
            <w:tcW w:w="2694" w:type="dxa"/>
            <w:vAlign w:val="center"/>
          </w:tcPr>
          <w:p w14:paraId="374247DF" w14:textId="5A959D8A" w:rsidR="00BC3FF2" w:rsidRPr="002D20FC" w:rsidRDefault="00BC3FF2" w:rsidP="00BC3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53C49017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>
              <w:rPr>
                <w:rStyle w:val="normaltextrun"/>
                <w:rFonts w:ascii="ES Nohadra" w:hAnsi="ES Nohadra" w:cs="ES Nohadra" w:hint="cs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ܙܸܕܩܹ̈ܐ ܕܣܝܵܡܵܐ</w:t>
            </w:r>
          </w:p>
          <w:p w14:paraId="36D8A2CA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©</w:t>
            </w:r>
            <w:r>
              <w:rPr>
                <w:rStyle w:val="normaltextrun"/>
                <w:rFonts w:ascii="Arial" w:hAnsi="Arial" w:cs="Estrangelo Edessa" w:hint="cs"/>
                <w:bCs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>ܙܸܕܩܹ̈ܐ ܕܣ</w:t>
            </w:r>
            <w:r>
              <w:rPr>
                <w:rStyle w:val="normaltextrun"/>
                <w:rFonts w:ascii="ES Nohadra" w:hAnsi="ES Nohadra" w:cs="ES Nohadra" w:hint="cs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ܝܵܡܵܐ </w:t>
            </w:r>
          </w:p>
          <w:p w14:paraId="2FE9F075" w14:textId="77777777" w:rsidR="00BC3FF2" w:rsidRPr="00D83D20" w:rsidRDefault="00BC3FF2" w:rsidP="00BC3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(WWDA) Inc. 2020</w:t>
            </w:r>
          </w:p>
          <w:p w14:paraId="216C882F" w14:textId="5F5F5D58" w:rsidR="00BC3FF2" w:rsidRPr="002D20FC" w:rsidRDefault="006D1126" w:rsidP="00BC3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  <w:r>
              <w:rPr>
                <w:rFonts w:hint="cs"/>
                <w:rtl/>
              </w:rPr>
              <w:t>=</w:t>
            </w:r>
          </w:p>
        </w:tc>
      </w:tr>
      <w:tr w:rsidR="00BC3FF2" w:rsidRPr="002D20FC" w14:paraId="1EFD976B" w14:textId="77777777" w:rsidTr="002D20FC">
        <w:trPr>
          <w:trHeight w:val="1984"/>
          <w:hidden/>
        </w:trPr>
        <w:tc>
          <w:tcPr>
            <w:tcW w:w="2694" w:type="dxa"/>
            <w:vAlign w:val="center"/>
          </w:tcPr>
          <w:p w14:paraId="372EF4BD" w14:textId="0672D41F" w:rsidR="00BC3FF2" w:rsidRPr="002D20FC" w:rsidRDefault="00BC3FF2" w:rsidP="00BC3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1F6FCC4E" w14:textId="010C7802" w:rsidR="00BC3FF2" w:rsidRPr="006D1126" w:rsidRDefault="00BC3FF2" w:rsidP="006D1126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Arial" w:hAnsi="Arial" w:cs="Estrangelo Edessa"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color w:val="000000" w:themeColor="text1"/>
                <w:sz w:val="20"/>
                <w:szCs w:val="20"/>
                <w:rtl/>
                <w:lang w:bidi="syr-SY"/>
              </w:rPr>
              <w:t xml:space="preserve">ܟܠܲܝܗܝ </w:t>
            </w:r>
            <w:r w:rsidRPr="003D6EFD">
              <w:rPr>
                <w:rFonts w:ascii="ES Nohadra" w:hAnsi="ES Nohadra" w:cs="ES Nohadra"/>
                <w:b/>
                <w:sz w:val="20"/>
                <w:szCs w:val="20"/>
                <w:rtl/>
                <w:lang w:bidi="syr-SY"/>
              </w:rPr>
              <w:t>ܙܸܕܩܹ̈ܐ</w:t>
            </w:r>
            <w:r w:rsidRPr="003D6EFD">
              <w:rPr>
                <w:rFonts w:ascii="ES Nohadra" w:hAnsi="ES Nohadra" w:cs="ES Nohadra"/>
                <w:sz w:val="20"/>
                <w:szCs w:val="20"/>
                <w:rtl/>
                <w:lang w:bidi="syr-SY"/>
              </w:rPr>
              <w:t xml:space="preserve"> ܕܡܘܼܠܟܵܢܵܐ ܣܲܟܘܼܠܬܵܢܵܐ</w:t>
            </w:r>
            <w:r>
              <w:rPr>
                <w:rFonts w:ascii="ES Nohadra" w:hAnsi="ES Nohadra" w:hint="cs"/>
                <w:sz w:val="20"/>
                <w:szCs w:val="20"/>
                <w:rtl/>
              </w:rPr>
              <w:t xml:space="preserve">، </w:t>
            </w:r>
            <w:r>
              <w:rPr>
                <w:rFonts w:ascii="ES Nohadra" w:hAnsi="ES Nohadra" w:cs="Estrangelo Edessa" w:hint="cs"/>
                <w:sz w:val="20"/>
                <w:szCs w:val="20"/>
                <w:rtl/>
                <w:lang w:bidi="syr-SY"/>
              </w:rPr>
              <w:t xml:space="preserve">ܒܸܚܒ݂ܵܫܵܐ ܙܸܕܩܸ̈ܐ ܕܣܝܵܡܵܐ ܘܙܘܼܕܵܩܹ̈ܐ ܕܒܵܪܘܿܝܘܼܬܵܐ، ܕܓܵܘ ܐܵܗܵܐ ܟܬܵܒ݂ܵܐ ܝܼܢܐ ܡܵܪܘܼܬܵܐ ܘܦܣܝܼܣܹܐ ܒܝܲܕ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 Inc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.</w:t>
            </w:r>
          </w:p>
        </w:tc>
      </w:tr>
      <w:tr w:rsidR="00BC3FF2" w:rsidRPr="002D20FC" w14:paraId="2451EA8A" w14:textId="77777777" w:rsidTr="002D20FC">
        <w:trPr>
          <w:hidden/>
        </w:trPr>
        <w:tc>
          <w:tcPr>
            <w:tcW w:w="2694" w:type="dxa"/>
            <w:vAlign w:val="center"/>
          </w:tcPr>
          <w:p w14:paraId="01A69780" w14:textId="234FCFE1" w:rsidR="00BC3FF2" w:rsidRPr="002D20FC" w:rsidRDefault="00BC3FF2" w:rsidP="00BC3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248DF9FE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color w:val="000000" w:themeColor="text1"/>
                <w:sz w:val="20"/>
                <w:szCs w:val="20"/>
                <w:rtl/>
                <w:lang w:bidi="syr-SY"/>
              </w:rPr>
              <w:t>ܗܵܘܝܼܬܘܿܢ ܒܲܣܝܼܡܹܐ ܩܵܐ ܙܘܼܙܹ̈ܐ ܠܸܟܬܵܒܹܗ ܐܵܗܵܐ ܟܬܵܒ݂ܵܐ.</w:t>
            </w:r>
          </w:p>
          <w:p w14:paraId="75BC470F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Arial" w:hAnsi="Arial" w:cs="Estrangelo Edess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The National Disability Insurance Scheme</w:t>
            </w:r>
            <w:r w:rsidRPr="003D6EFD">
              <w:rPr>
                <w:rStyle w:val="normaltextrun"/>
                <w:rFonts w:ascii="Arial" w:hAnsi="Arial" w:cs="Estrangelo Edessa" w:hint="cs"/>
                <w:b/>
                <w:sz w:val="20"/>
                <w:szCs w:val="20"/>
                <w:rtl/>
                <w:lang w:bidi="syr-SY"/>
              </w:rPr>
              <w:t xml:space="preserve"> (</w:t>
            </w:r>
            <w:r w:rsidRPr="003D6EFD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ܐܸܣܟܝܼܡܵܐ ܐܘܼܡܬܵܝܵܐ ܕܥܲܪܵܒ݂ܘܼܬܵܐ ܕܫܲܦܠܘܼܬܵܐ</w:t>
            </w:r>
            <w:r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 xml:space="preserve">) </w:t>
            </w:r>
            <w:r w:rsidRPr="000F0571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ܝܗܝܼܒ݂ܠܗܘܿܢ ܚܕܵܐ ܟܡܵܝܘܼܬܵܐ ܕܙܘܼܙܹ̈ܐ ܩܵܐ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D83D20">
              <w:rPr>
                <w:rStyle w:val="normaltextrun"/>
                <w:rFonts w:ascii="Arial" w:hAnsi="Arial" w:cs="Arial"/>
                <w:bCs/>
                <w:color w:val="000000" w:themeColor="text1"/>
                <w:sz w:val="20"/>
                <w:szCs w:val="20"/>
              </w:rPr>
              <w:t>Women with Disabilities Australia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BE5CC3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(ܢܸܫܹ̈ܐ ܕܐܝܼܬܠܗܘܿܢ ܫܲܦܠܘܼܬܵܐ ܐܘܿܣܬܪܵܠܝܼܵܐ)</w:t>
            </w:r>
            <w:r>
              <w:rPr>
                <w:rFonts w:ascii="ES Nohadra" w:hAnsi="ES Nohadra" w:cs="ES Nohadra" w:hint="cs"/>
                <w:rtl/>
                <w:lang w:bidi="syr-SY"/>
              </w:rPr>
              <w:t xml:space="preserve"> </w:t>
            </w:r>
            <w:r w:rsidRPr="00ED5414">
              <w:rPr>
                <w:rFonts w:ascii="ES Nohadra" w:hAnsi="ES Nohadra" w:cs="ES Nohadra" w:hint="cs"/>
                <w:sz w:val="20"/>
                <w:szCs w:val="20"/>
                <w:rtl/>
                <w:lang w:bidi="syr-SY"/>
              </w:rPr>
              <w:t>ܠܗܲܝܘܼܪܹܐ ܒܒܢܵܝܬܵܐ ܕܐܵܗܵܐ ܫܵܘܦܵܐ ܐܹܠܸܟܪܘܿܢܵܝܵܐ.</w:t>
            </w:r>
          </w:p>
          <w:p w14:paraId="6F0EC2BE" w14:textId="54DB865F" w:rsidR="00BC3FF2" w:rsidRPr="002D20FC" w:rsidRDefault="00BC3FF2" w:rsidP="00BC3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rPr>
                <w:vanish/>
              </w:rPr>
            </w:pPr>
          </w:p>
        </w:tc>
      </w:tr>
      <w:tr w:rsidR="00BC3FF2" w:rsidRPr="002D20FC" w14:paraId="08A81145" w14:textId="77777777" w:rsidTr="002D20FC">
        <w:trPr>
          <w:hidden/>
        </w:trPr>
        <w:tc>
          <w:tcPr>
            <w:tcW w:w="2694" w:type="dxa"/>
            <w:vAlign w:val="center"/>
          </w:tcPr>
          <w:p w14:paraId="759F645B" w14:textId="6C71B55F" w:rsidR="00BC3FF2" w:rsidRPr="002D20FC" w:rsidRDefault="00BC3FF2" w:rsidP="00BC3F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noProof/>
                <w:vanish/>
                <w:lang w:val="en-AU" w:eastAsia="en-AU"/>
              </w:rPr>
            </w:pPr>
          </w:p>
        </w:tc>
        <w:tc>
          <w:tcPr>
            <w:tcW w:w="7233" w:type="dxa"/>
            <w:vAlign w:val="center"/>
          </w:tcPr>
          <w:p w14:paraId="1A4BDCD1" w14:textId="77777777" w:rsidR="00BC3FF2" w:rsidRPr="003D6EFD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="ES Nohadra" w:hAnsi="ES Nohadra" w:cs="ES Nohadra"/>
                <w:b/>
                <w:bCs/>
                <w:sz w:val="20"/>
                <w:szCs w:val="20"/>
                <w:lang w:bidi="syr-SY"/>
              </w:rPr>
            </w:pPr>
            <w:r w:rsidRPr="003D6EFD">
              <w:rPr>
                <w:rStyle w:val="normaltextrun"/>
                <w:rFonts w:ascii="ES Nohadra" w:hAnsi="ES Nohadra" w:cs="ES Nohadra"/>
                <w:b/>
                <w:bCs/>
                <w:sz w:val="20"/>
                <w:szCs w:val="20"/>
                <w:rtl/>
                <w:lang w:bidi="syr-SY"/>
              </w:rPr>
              <w:t>ܨܘܼܪ̈ܝܵܬܹܐ ܡܘܼܦܠܸܚܹܐ ܓܵܗ ܐܵܗܵܐ ܟܬܵܒ݂ܵܐ</w:t>
            </w:r>
          </w:p>
          <w:p w14:paraId="521AFCD1" w14:textId="566499DA" w:rsidR="00BC3FF2" w:rsidRPr="006D1126" w:rsidRDefault="00BC3FF2" w:rsidP="00BC3FF2">
            <w:pPr>
              <w:pStyle w:val="paragraph"/>
              <w:bidi/>
              <w:spacing w:before="0" w:beforeAutospacing="0" w:after="0" w:afterAutospacing="0" w:line="480" w:lineRule="auto"/>
              <w:textAlignment w:val="baseline"/>
              <w:rPr>
                <w:rFonts w:ascii="ES Nohadra" w:hAnsi="ES Nohadra" w:cs="ES Nohadra"/>
                <w:bCs/>
                <w:sz w:val="20"/>
                <w:szCs w:val="20"/>
                <w:lang w:bidi="syr-SY"/>
              </w:rPr>
            </w:pPr>
            <w:r w:rsidRPr="00D83D20">
              <w:rPr>
                <w:rStyle w:val="normaltextrun"/>
                <w:rFonts w:ascii="Arial" w:hAnsi="Arial" w:cs="Arial"/>
                <w:bCs/>
                <w:sz w:val="20"/>
                <w:szCs w:val="20"/>
              </w:rPr>
              <w:t>Easy on the I Images © 2019 Leeds and York Partnership NHS Foundation Trust</w:t>
            </w:r>
            <w:r>
              <w:rPr>
                <w:rStyle w:val="normaltextrun"/>
                <w:rFonts w:ascii="Arial" w:hAnsi="Arial" w:cs="Estrangelo Edessa" w:hint="cs"/>
                <w:bCs/>
                <w:sz w:val="20"/>
                <w:szCs w:val="20"/>
                <w:rtl/>
                <w:lang w:bidi="syr-SY"/>
              </w:rPr>
              <w:t xml:space="preserve">. 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ܦܝܼܫܹܐ ܝܢܵܐ ܡܘܼܦܠܸܚܹܐ ܒܦܣܵܣܵܐ. </w:t>
            </w:r>
            <w:hyperlink r:id="rId57" w:history="1">
              <w:r w:rsidRPr="003D6EFD">
                <w:rPr>
                  <w:rStyle w:val="Hyperlink"/>
                  <w:rFonts w:cs="Arial"/>
                  <w:b w:val="0"/>
                  <w:sz w:val="20"/>
                  <w:szCs w:val="20"/>
                </w:rPr>
                <w:t>www.easyonthei.nhs.uk</w:t>
              </w:r>
            </w:hyperlink>
          </w:p>
          <w:p w14:paraId="7061BA29" w14:textId="77777777" w:rsidR="00BC3FF2" w:rsidRPr="003D6EFD" w:rsidRDefault="00BC3FF2" w:rsidP="00BC3FF2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480" w:lineRule="auto"/>
              <w:rPr>
                <w:rStyle w:val="Hyperlink"/>
                <w:rFonts w:cs="Estrangelo Edessa"/>
                <w:b w:val="0"/>
                <w:color w:val="000000" w:themeColor="text1"/>
                <w:sz w:val="20"/>
                <w:szCs w:val="20"/>
                <w:lang w:bidi="syr-SY"/>
              </w:rPr>
            </w:pPr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icture Communication Symbols © 2019 by Mayer Johnson LLC a </w:t>
            </w:r>
            <w:proofErr w:type="spellStart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>Tobii</w:t>
            </w:r>
            <w:proofErr w:type="spellEnd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>Dynavox</w:t>
            </w:r>
            <w:proofErr w:type="spellEnd"/>
            <w:r w:rsidRPr="00D83D2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company</w:t>
            </w:r>
            <w:r>
              <w:rPr>
                <w:rFonts w:ascii="Arial" w:hAnsi="Arial" w:cs="Estrangelo Edessa" w:hint="cs"/>
                <w:color w:val="000000" w:themeColor="text1"/>
                <w:sz w:val="20"/>
                <w:szCs w:val="20"/>
                <w:rtl/>
                <w:lang w:bidi="syr-SY"/>
              </w:rPr>
              <w:t>.</w:t>
            </w:r>
            <w:r>
              <w:rPr>
                <w:rFonts w:ascii="Arial" w:hAnsi="Arial" w:cs="Estrangelo Edessa" w:hint="cs"/>
                <w:color w:val="000000" w:themeColor="text1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 xml:space="preserve">. </w:t>
            </w:r>
            <w:hyperlink r:id="rId58" w:history="1">
              <w:r w:rsidRPr="00D83D20">
                <w:rPr>
                  <w:rStyle w:val="Hyperlink"/>
                  <w:rFonts w:cs="Arial"/>
                  <w:b w:val="0"/>
                  <w:color w:val="000000" w:themeColor="text1"/>
                  <w:sz w:val="20"/>
                  <w:szCs w:val="20"/>
                </w:rPr>
                <w:t>www.tobiidynavox.com</w:t>
              </w:r>
            </w:hyperlink>
          </w:p>
          <w:p w14:paraId="7ED9E80C" w14:textId="702FA7BC" w:rsidR="00BC3FF2" w:rsidRPr="002D20FC" w:rsidRDefault="00BC3FF2" w:rsidP="00BC3FF2">
            <w:pPr>
              <w:bidi/>
              <w:spacing w:line="480" w:lineRule="auto"/>
              <w:rPr>
                <w:vanish/>
              </w:rPr>
            </w:pPr>
            <w:r w:rsidRPr="003D6EFD">
              <w:rPr>
                <w:rFonts w:ascii="ES Nohadra" w:hAnsi="ES Nohadra" w:cs="ES Nohadra"/>
                <w:color w:val="000000" w:themeColor="text1"/>
                <w:sz w:val="20"/>
                <w:szCs w:val="20"/>
                <w:rtl/>
                <w:lang w:bidi="syr-SY"/>
              </w:rPr>
              <w:t>ܨܲܠܡܹ̈ܐ.</w:t>
            </w:r>
            <w:r>
              <w:rPr>
                <w:rFonts w:ascii="ES Nohadra" w:hAnsi="ES Nohadra" w:cs="ES Nohadra" w:hint="cs"/>
                <w:color w:val="000000" w:themeColor="text1"/>
                <w:sz w:val="20"/>
                <w:szCs w:val="20"/>
                <w:rtl/>
                <w:lang w:bidi="syr-SY"/>
              </w:rPr>
              <w:t xml:space="preserve"> </w:t>
            </w:r>
            <w:r w:rsidRPr="003D6EFD"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ܦܝܼܫܹܐ ܝܢܵܐ ܡܘܼܦܠܸܚܹܐ ܒܦܣܵܣܵܐ</w:t>
            </w:r>
            <w:r>
              <w:rPr>
                <w:rStyle w:val="normaltextrun"/>
                <w:rFonts w:ascii="ES Nohadra" w:hAnsi="ES Nohadra" w:cs="ES Nohadra" w:hint="cs"/>
                <w:b/>
                <w:sz w:val="20"/>
                <w:szCs w:val="20"/>
                <w:rtl/>
                <w:lang w:bidi="syr-SY"/>
              </w:rPr>
              <w:t>.</w:t>
            </w:r>
          </w:p>
        </w:tc>
      </w:tr>
    </w:tbl>
    <w:p w14:paraId="42304EBB" w14:textId="77777777" w:rsidR="00D020E6" w:rsidRDefault="00D020E6" w:rsidP="000A31C2"/>
    <w:sectPr w:rsidR="00D020E6">
      <w:footerReference w:type="default" r:id="rId5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6CCD81" w14:textId="77777777" w:rsidR="00035283" w:rsidRDefault="00035283" w:rsidP="00BD44DC">
      <w:pPr>
        <w:spacing w:after="0" w:line="240" w:lineRule="auto"/>
      </w:pPr>
      <w:r>
        <w:separator/>
      </w:r>
    </w:p>
  </w:endnote>
  <w:endnote w:type="continuationSeparator" w:id="0">
    <w:p w14:paraId="1729BFC0" w14:textId="77777777" w:rsidR="00035283" w:rsidRDefault="00035283" w:rsidP="00BD4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Estrangelo Edessa">
    <w:altName w:val="Segoe UI Historic"/>
    <w:panose1 w:val="020B0604020202020204"/>
    <w:charset w:val="00"/>
    <w:family w:val="script"/>
    <w:pitch w:val="variable"/>
    <w:sig w:usb0="80002003" w:usb1="00000000" w:usb2="00000080" w:usb3="00000000" w:csb0="00000001" w:csb1="00000000"/>
  </w:font>
  <w:font w:name="ES Nohadra">
    <w:altName w:val="Segoe UI Historic"/>
    <w:panose1 w:val="020B0604020202020204"/>
    <w:charset w:val="00"/>
    <w:family w:val="auto"/>
    <w:pitch w:val="variable"/>
    <w:sig w:usb0="00000003" w:usb1="00000000" w:usb2="00000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58740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4597E0" w14:textId="31203F84" w:rsidR="00BD44DC" w:rsidRDefault="00BD44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3FF2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467626E8" w14:textId="77777777" w:rsidR="00BD44DC" w:rsidRDefault="00BD4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BDEDF" w14:textId="77777777" w:rsidR="00035283" w:rsidRDefault="00035283" w:rsidP="00BD44DC">
      <w:pPr>
        <w:spacing w:after="0" w:line="240" w:lineRule="auto"/>
      </w:pPr>
      <w:r>
        <w:separator/>
      </w:r>
    </w:p>
  </w:footnote>
  <w:footnote w:type="continuationSeparator" w:id="0">
    <w:p w14:paraId="167FB4AB" w14:textId="77777777" w:rsidR="00035283" w:rsidRDefault="00035283" w:rsidP="00BD44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2BA"/>
    <w:multiLevelType w:val="hybridMultilevel"/>
    <w:tmpl w:val="BE78A1D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04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0C8C9D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8DA1C73"/>
    <w:multiLevelType w:val="hybridMultilevel"/>
    <w:tmpl w:val="E222F83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51117"/>
    <w:multiLevelType w:val="hybridMultilevel"/>
    <w:tmpl w:val="02B8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30F37E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EA579B"/>
    <w:multiLevelType w:val="hybridMultilevel"/>
    <w:tmpl w:val="5E4CE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26AA3"/>
    <w:multiLevelType w:val="hybridMultilevel"/>
    <w:tmpl w:val="D97AB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4B2C6B"/>
    <w:multiLevelType w:val="hybridMultilevel"/>
    <w:tmpl w:val="5C70C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tTAyNjQ3MzI1NTNU0lEKTi0uzszPAykwqQUAaZFkXywAAAA="/>
  </w:docVars>
  <w:rsids>
    <w:rsidRoot w:val="00D020E6"/>
    <w:rsid w:val="00035283"/>
    <w:rsid w:val="000A31C2"/>
    <w:rsid w:val="000A44ED"/>
    <w:rsid w:val="00140019"/>
    <w:rsid w:val="00156D00"/>
    <w:rsid w:val="0018100E"/>
    <w:rsid w:val="001957B8"/>
    <w:rsid w:val="001A1F29"/>
    <w:rsid w:val="001E10A8"/>
    <w:rsid w:val="001E5639"/>
    <w:rsid w:val="00264196"/>
    <w:rsid w:val="0026423E"/>
    <w:rsid w:val="002B3A5F"/>
    <w:rsid w:val="002D20FC"/>
    <w:rsid w:val="002F191C"/>
    <w:rsid w:val="00335213"/>
    <w:rsid w:val="0033645C"/>
    <w:rsid w:val="0036097F"/>
    <w:rsid w:val="00367890"/>
    <w:rsid w:val="00374E62"/>
    <w:rsid w:val="00382C61"/>
    <w:rsid w:val="00390CC3"/>
    <w:rsid w:val="003B2D1A"/>
    <w:rsid w:val="004710E8"/>
    <w:rsid w:val="00485059"/>
    <w:rsid w:val="004A05E6"/>
    <w:rsid w:val="004B46B8"/>
    <w:rsid w:val="0054086B"/>
    <w:rsid w:val="00543C91"/>
    <w:rsid w:val="00546F3C"/>
    <w:rsid w:val="00561B16"/>
    <w:rsid w:val="00562E23"/>
    <w:rsid w:val="005B2026"/>
    <w:rsid w:val="00675EA0"/>
    <w:rsid w:val="006A28D8"/>
    <w:rsid w:val="006A3160"/>
    <w:rsid w:val="006A5F6F"/>
    <w:rsid w:val="006D1126"/>
    <w:rsid w:val="007D6C16"/>
    <w:rsid w:val="00946C33"/>
    <w:rsid w:val="0099362A"/>
    <w:rsid w:val="00A42C6A"/>
    <w:rsid w:val="00A53692"/>
    <w:rsid w:val="00A850DB"/>
    <w:rsid w:val="00A9702D"/>
    <w:rsid w:val="00AC7676"/>
    <w:rsid w:val="00AD2C44"/>
    <w:rsid w:val="00AE3CEB"/>
    <w:rsid w:val="00B070B2"/>
    <w:rsid w:val="00B325EC"/>
    <w:rsid w:val="00BB4DFF"/>
    <w:rsid w:val="00BB714A"/>
    <w:rsid w:val="00BC3FF2"/>
    <w:rsid w:val="00BD44DC"/>
    <w:rsid w:val="00BF29BE"/>
    <w:rsid w:val="00C5095B"/>
    <w:rsid w:val="00C73670"/>
    <w:rsid w:val="00CC7322"/>
    <w:rsid w:val="00D020E6"/>
    <w:rsid w:val="00D866E5"/>
    <w:rsid w:val="00DC2312"/>
    <w:rsid w:val="00E94F32"/>
    <w:rsid w:val="00ED0C4F"/>
    <w:rsid w:val="00F177C7"/>
    <w:rsid w:val="00F36199"/>
    <w:rsid w:val="00F36706"/>
    <w:rsid w:val="00F53134"/>
    <w:rsid w:val="00F745B3"/>
    <w:rsid w:val="00F76A99"/>
    <w:rsid w:val="00FC5ED2"/>
    <w:rsid w:val="00FC5F7E"/>
    <w:rsid w:val="00FE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E82C"/>
  <w15:chartTrackingRefBased/>
  <w15:docId w15:val="{CEA197EA-4DAC-417E-9377-424D5474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rsid w:val="00BD44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DC"/>
  </w:style>
  <w:style w:type="paragraph" w:styleId="Footer">
    <w:name w:val="footer"/>
    <w:basedOn w:val="Normal"/>
    <w:link w:val="FooterChar"/>
    <w:uiPriority w:val="99"/>
    <w:unhideWhenUsed/>
    <w:rsid w:val="00BD44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DC"/>
  </w:style>
  <w:style w:type="character" w:styleId="CommentReference">
    <w:name w:val="annotation reference"/>
    <w:basedOn w:val="DefaultParagraphFont"/>
    <w:uiPriority w:val="99"/>
    <w:semiHidden/>
    <w:unhideWhenUsed/>
    <w:rsid w:val="000A4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4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4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5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://familyplanningallianceaustralia.org.au/services/" TargetMode="External"/><Relationship Id="rId58" Type="http://schemas.openxmlformats.org/officeDocument/2006/relationships/hyperlink" Target="http://www.tobiidynavox.com" TargetMode="Externa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2.png"/><Relationship Id="rId57" Type="http://schemas.openxmlformats.org/officeDocument/2006/relationships/hyperlink" Target="http://www.easyonthei.nhs.uk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7E145-55C3-4877-BECF-7203FDB31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4</Pages>
  <Words>632</Words>
  <Characters>360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Project Officer - Women With Disabilities Australia</cp:lastModifiedBy>
  <cp:revision>5</cp:revision>
  <cp:lastPrinted>2020-07-02T06:36:00Z</cp:lastPrinted>
  <dcterms:created xsi:type="dcterms:W3CDTF">2020-07-06T07:23:00Z</dcterms:created>
  <dcterms:modified xsi:type="dcterms:W3CDTF">2020-07-07T23:58:00Z</dcterms:modified>
</cp:coreProperties>
</file>